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772A" w:rsidRDefault="00B44BEE" w:rsidP="0030772A">
      <w:pPr>
        <w:widowControl w:val="0"/>
        <w:autoSpaceDE w:val="0"/>
        <w:autoSpaceDN w:val="0"/>
        <w:adjustRightInd w:val="0"/>
        <w:ind w:left="3600" w:right="-2"/>
        <w:rPr>
          <w:rFonts w:ascii="Arial Narrow" w:hAnsi="Arial Narrow" w:cs="Arial Narrow"/>
          <w:lang w:val="en-GB"/>
        </w:rPr>
      </w:pPr>
      <w:r>
        <w:rPr>
          <w:rFonts w:ascii="Arial Narrow" w:hAnsi="Arial Narrow" w:cs="Arial Narrow"/>
          <w:noProof/>
        </w:rPr>
        <w:drawing>
          <wp:anchor distT="0" distB="0" distL="114300" distR="114300" simplePos="0" relativeHeight="251659264" behindDoc="1" locked="0" layoutInCell="1" allowOverlap="1" wp14:anchorId="1DB000FB" wp14:editId="04226F3C">
            <wp:simplePos x="0" y="0"/>
            <wp:positionH relativeFrom="column">
              <wp:posOffset>5318760</wp:posOffset>
            </wp:positionH>
            <wp:positionV relativeFrom="paragraph">
              <wp:posOffset>2540</wp:posOffset>
            </wp:positionV>
            <wp:extent cx="1141730" cy="1362075"/>
            <wp:effectExtent l="0" t="0" r="1270" b="9525"/>
            <wp:wrapTight wrapText="bothSides">
              <wp:wrapPolygon edited="0">
                <wp:start x="0" y="0"/>
                <wp:lineTo x="0" y="21449"/>
                <wp:lineTo x="21264" y="21449"/>
                <wp:lineTo x="212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4A3C" w:rsidRDefault="00F74A3C" w:rsidP="00062A16">
      <w:pPr>
        <w:widowControl w:val="0"/>
        <w:tabs>
          <w:tab w:val="left" w:pos="3828"/>
        </w:tabs>
        <w:autoSpaceDE w:val="0"/>
        <w:autoSpaceDN w:val="0"/>
        <w:adjustRightInd w:val="0"/>
        <w:ind w:left="4111" w:right="-2"/>
        <w:rPr>
          <w:rFonts w:ascii="Arial Narrow" w:hAnsi="Arial Narrow" w:cs="Arial Narrow"/>
          <w:lang w:val="en-GB"/>
        </w:rPr>
      </w:pPr>
    </w:p>
    <w:p w:rsidR="0030772A" w:rsidRDefault="0030772A" w:rsidP="00062A16">
      <w:pPr>
        <w:widowControl w:val="0"/>
        <w:tabs>
          <w:tab w:val="left" w:pos="3828"/>
        </w:tabs>
        <w:autoSpaceDE w:val="0"/>
        <w:autoSpaceDN w:val="0"/>
        <w:adjustRightInd w:val="0"/>
        <w:ind w:left="4111" w:right="-2"/>
        <w:rPr>
          <w:rFonts w:ascii="Arial Narrow" w:hAnsi="Arial Narrow" w:cs="Arial Narrow"/>
          <w:lang w:val="en-GB"/>
        </w:rPr>
      </w:pPr>
    </w:p>
    <w:p w:rsidR="0030772A" w:rsidRDefault="0030772A" w:rsidP="00062A16">
      <w:pPr>
        <w:widowControl w:val="0"/>
        <w:tabs>
          <w:tab w:val="left" w:pos="3828"/>
        </w:tabs>
        <w:autoSpaceDE w:val="0"/>
        <w:autoSpaceDN w:val="0"/>
        <w:adjustRightInd w:val="0"/>
        <w:ind w:left="4111" w:right="-2"/>
        <w:rPr>
          <w:rFonts w:ascii="Arial Narrow" w:hAnsi="Arial Narrow" w:cs="Arial Narrow"/>
          <w:lang w:val="en-GB"/>
        </w:rPr>
      </w:pPr>
    </w:p>
    <w:p w:rsidR="00B670CD" w:rsidRDefault="00B670CD" w:rsidP="00062A16">
      <w:pPr>
        <w:widowControl w:val="0"/>
        <w:tabs>
          <w:tab w:val="left" w:pos="3828"/>
        </w:tabs>
        <w:autoSpaceDE w:val="0"/>
        <w:autoSpaceDN w:val="0"/>
        <w:adjustRightInd w:val="0"/>
        <w:ind w:left="4111" w:right="-2"/>
        <w:rPr>
          <w:rFonts w:ascii="Arial Narrow" w:hAnsi="Arial Narrow" w:cs="Arial Narrow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AB5FA3" w:rsidRDefault="00F74A3C" w:rsidP="009F11B2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spacing w:val="40"/>
                <w:kern w:val="1"/>
                <w:lang w:val="en-GB"/>
              </w:rPr>
            </w:pPr>
            <w:r w:rsidRPr="00AB5FA3">
              <w:rPr>
                <w:rFonts w:ascii="Arial Narrow" w:hAnsi="Arial Narrow" w:cs="Arial Narrow"/>
                <w:b/>
                <w:bCs/>
                <w:spacing w:val="40"/>
                <w:kern w:val="1"/>
                <w:sz w:val="26"/>
                <w:szCs w:val="26"/>
                <w:lang w:val="en-GB"/>
              </w:rPr>
              <w:t xml:space="preserve"> </w:t>
            </w:r>
            <w:r w:rsidR="009F11B2">
              <w:rPr>
                <w:rFonts w:ascii="Arial Narrow" w:hAnsi="Arial Narrow" w:cs="Arial Narrow"/>
                <w:b/>
                <w:bCs/>
                <w:spacing w:val="40"/>
                <w:kern w:val="1"/>
                <w:sz w:val="26"/>
                <w:szCs w:val="26"/>
                <w:lang w:val="en-GB"/>
              </w:rPr>
              <w:t>Curriculum V</w:t>
            </w:r>
            <w:r w:rsidRPr="00AB5FA3">
              <w:rPr>
                <w:rFonts w:ascii="Arial Narrow" w:hAnsi="Arial Narrow" w:cs="Arial Narrow"/>
                <w:b/>
                <w:bCs/>
                <w:spacing w:val="40"/>
                <w:kern w:val="1"/>
                <w:sz w:val="26"/>
                <w:szCs w:val="26"/>
                <w:lang w:val="en-GB"/>
              </w:rPr>
              <w:t>itae</w:t>
            </w:r>
          </w:p>
        </w:tc>
      </w:tr>
    </w:tbl>
    <w:p w:rsidR="00F74A3C" w:rsidRPr="00062A16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421FF9" w:rsidRDefault="00F74A3C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 w:rsidRPr="00421FF9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PERSONAL INFORMATION</w:t>
            </w:r>
          </w:p>
        </w:tc>
      </w:tr>
    </w:tbl>
    <w:p w:rsidR="00F74A3C" w:rsidRPr="00062A16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 w:rsidTr="00BA3081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Surnam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9B5463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lang w:val="en-GB"/>
              </w:rPr>
              <w:t>Jahan</w:t>
            </w:r>
          </w:p>
        </w:tc>
      </w:tr>
      <w:tr w:rsidR="00F74A3C" w:rsidRPr="00062A16" w:rsidTr="00BA3081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Nam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9B5463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lang w:val="en-GB"/>
              </w:rPr>
              <w:t>Jahanzeb</w:t>
            </w:r>
          </w:p>
        </w:tc>
      </w:tr>
      <w:tr w:rsidR="00F74A3C" w:rsidRPr="00062A16" w:rsidTr="00BA3081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7955DE" w:rsidRPr="0000518C" w:rsidRDefault="00145E48" w:rsidP="00145E48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ostal a</w:t>
            </w:r>
            <w:r w:rsidR="00F74A3C" w:rsidRPr="0000518C">
              <w:rPr>
                <w:rFonts w:ascii="Arial Narrow" w:hAnsi="Arial Narrow" w:cs="Arial Narrow"/>
                <w:kern w:val="1"/>
                <w:lang w:val="en-GB"/>
              </w:rPr>
              <w:t>ddress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20626" w:rsidRPr="00145E48" w:rsidRDefault="007955DE" w:rsidP="009B5463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bCs/>
                <w:kern w:val="1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lang w:val="en-GB"/>
              </w:rPr>
              <w:t>House No.</w:t>
            </w:r>
            <w:r w:rsidR="009B5463">
              <w:rPr>
                <w:rFonts w:ascii="Arial Narrow" w:hAnsi="Arial Narrow" w:cs="Arial Narrow"/>
                <w:bCs/>
                <w:kern w:val="1"/>
                <w:lang w:val="en-GB"/>
              </w:rPr>
              <w:t>65, Block 1, Sector C1 Township</w:t>
            </w:r>
            <w:r>
              <w:rPr>
                <w:rFonts w:ascii="Arial Narrow" w:hAnsi="Arial Narrow" w:cs="Arial Narrow"/>
                <w:bCs/>
                <w:kern w:val="1"/>
                <w:lang w:val="en-GB"/>
              </w:rPr>
              <w:t xml:space="preserve">, Lahore </w:t>
            </w:r>
            <w:r w:rsidR="000054AE">
              <w:rPr>
                <w:rFonts w:ascii="Arial Narrow" w:hAnsi="Arial Narrow" w:cs="Arial Narrow"/>
                <w:bCs/>
                <w:kern w:val="1"/>
                <w:lang w:val="en-GB"/>
              </w:rPr>
              <w:t>–</w:t>
            </w:r>
            <w:r>
              <w:rPr>
                <w:rFonts w:ascii="Arial Narrow" w:hAnsi="Arial Narrow" w:cs="Arial Narrow"/>
                <w:bCs/>
                <w:kern w:val="1"/>
                <w:lang w:val="en-GB"/>
              </w:rPr>
              <w:t xml:space="preserve"> 54900</w:t>
            </w:r>
          </w:p>
        </w:tc>
      </w:tr>
      <w:tr w:rsidR="00F74A3C" w:rsidRPr="00062A16" w:rsidTr="00BA3081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Telephon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9B5463" w:rsidP="009B5463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bCs/>
                <w:kern w:val="1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lang w:val="en-GB"/>
              </w:rPr>
              <w:t>+92-300-4152010</w:t>
            </w:r>
          </w:p>
        </w:tc>
      </w:tr>
      <w:tr w:rsidR="00F74A3C" w:rsidRPr="00062A16" w:rsidTr="00BA3081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E-mail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9B5463" w:rsidP="00025A9E">
            <w:pPr>
              <w:widowControl w:val="0"/>
              <w:autoSpaceDE w:val="0"/>
              <w:autoSpaceDN w:val="0"/>
              <w:adjustRightInd w:val="0"/>
              <w:spacing w:before="40" w:after="40"/>
              <w:ind w:right="-2"/>
              <w:rPr>
                <w:rFonts w:ascii="Arial Narrow" w:hAnsi="Arial Narrow" w:cs="Arial Narrow"/>
                <w:bCs/>
                <w:kern w:val="1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lang w:val="en-GB"/>
              </w:rPr>
              <w:t>jahanzeb@ue.edu.pk</w:t>
            </w:r>
          </w:p>
        </w:tc>
      </w:tr>
      <w:tr w:rsidR="00F74A3C" w:rsidRPr="00062A16" w:rsidTr="00BA3081">
        <w:tblPrEx>
          <w:tblBorders>
            <w:bottom w:val="single" w:sz="6" w:space="0" w:color="BFBFBF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Nationality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D966FF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Pakistani</w:t>
            </w:r>
          </w:p>
        </w:tc>
      </w:tr>
      <w:tr w:rsidR="00F74A3C" w:rsidRPr="00062A16" w:rsidTr="00BA3081">
        <w:tblPrEx>
          <w:tblBorders>
            <w:bottom w:val="single" w:sz="6" w:space="0" w:color="BFBFBF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b/>
                <w:bCs/>
                <w:kern w:val="1"/>
                <w:lang w:val="en-GB"/>
              </w:rPr>
            </w:pPr>
            <w:r w:rsidRPr="0000518C">
              <w:rPr>
                <w:rFonts w:ascii="Arial Narrow" w:hAnsi="Arial Narrow" w:cs="Arial Narrow"/>
                <w:kern w:val="1"/>
                <w:lang w:val="en-GB"/>
              </w:rPr>
              <w:t>Date of birth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2C060B" w:rsidP="00D966FF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12.04.1984</w:t>
            </w:r>
          </w:p>
        </w:tc>
      </w:tr>
    </w:tbl>
    <w:p w:rsidR="00F74A3C" w:rsidRPr="00062A16" w:rsidRDefault="00F74A3C">
      <w:pPr>
        <w:widowControl w:val="0"/>
        <w:autoSpaceDE w:val="0"/>
        <w:autoSpaceDN w:val="0"/>
        <w:adjustRightInd w:val="0"/>
        <w:spacing w:before="20" w:after="20"/>
        <w:ind w:right="-2"/>
        <w:rPr>
          <w:rFonts w:ascii="Arial Narrow" w:hAnsi="Arial Narrow" w:cs="Arial Narrow"/>
          <w:kern w:val="1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 w:rsidRPr="00062A16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Education and training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</w:tbl>
    <w:p w:rsidR="00F74A3C" w:rsidRPr="00062A16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lang w:val="en-GB"/>
        </w:rPr>
      </w:pPr>
    </w:p>
    <w:tbl>
      <w:tblPr>
        <w:tblW w:w="10456" w:type="dxa"/>
        <w:tblBorders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Date (from – to)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2C060B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10-2013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Name and type of organisation providing education and training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Default="008278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University of Management and Technology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Duration of the program of study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3 Years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• Principal subject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Pr="00062A16" w:rsidRDefault="008278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Applied  Linguistics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Title of qualification awarded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8278A5" w:rsidP="006174E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proofErr w:type="spellStart"/>
            <w:r>
              <w:rPr>
                <w:rFonts w:ascii="Arial Narrow" w:hAnsi="Arial Narrow" w:cs="Arial Narrow"/>
                <w:kern w:val="1"/>
                <w:lang w:val="en-GB"/>
              </w:rPr>
              <w:t>M.Phil</w:t>
            </w:r>
            <w:proofErr w:type="spellEnd"/>
            <w:r>
              <w:rPr>
                <w:rFonts w:ascii="Arial Narrow" w:hAnsi="Arial Narrow" w:cs="Arial Narrow"/>
                <w:kern w:val="1"/>
                <w:lang w:val="en-GB"/>
              </w:rPr>
              <w:t xml:space="preserve"> Applied Linguistics</w:t>
            </w:r>
            <w:r w:rsidR="006174E7"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• </w:t>
            </w:r>
            <w:r>
              <w:rPr>
                <w:rFonts w:ascii="Arial Narrow" w:hAnsi="Arial Narrow" w:cs="Arial Narrow"/>
                <w:kern w:val="1"/>
                <w:lang w:val="en-GB"/>
              </w:rPr>
              <w:t>Research focus or interest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8278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mputer Mediated Communication</w:t>
            </w:r>
          </w:p>
        </w:tc>
      </w:tr>
      <w:tr w:rsidR="0083125F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125F" w:rsidRPr="00062A16" w:rsidRDefault="0083125F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• Title of the Thesis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125F" w:rsidRPr="00062A16" w:rsidRDefault="0083125F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125F" w:rsidRDefault="0083125F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Diachronic Analysis of Orthographic Patterns of Computer Mediated Communication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AA0D1F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GPA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AA0D1F" w:rsidP="00D95CA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3.17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3E4C1B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Distinction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E00166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I topped my session among boys.</w:t>
            </w:r>
          </w:p>
        </w:tc>
      </w:tr>
      <w:tr w:rsidR="003E4C1B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3E4C1B" w:rsidRPr="00062A16" w:rsidRDefault="003E4C1B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3E4C1B" w:rsidRPr="00062A16" w:rsidRDefault="003E4C1B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3E4C1B" w:rsidRDefault="003E4C1B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Date (from – to)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AA0D1F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03-05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Name and type of organisation providing education and training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Default="00AA0D1F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University of the Punjab, Lahore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E832D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Duration of the </w:t>
            </w:r>
            <w:r w:rsidR="00E832DD">
              <w:rPr>
                <w:rFonts w:ascii="Arial Narrow" w:hAnsi="Arial Narrow" w:cs="Arial Narrow"/>
                <w:kern w:val="1"/>
                <w:lang w:val="en-GB"/>
              </w:rPr>
              <w:t>Program of Study</w:t>
            </w: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E832D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 Years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• Principal subject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Default="00E832D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English Literature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Title of qualification awarded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A4432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Master of Arts</w:t>
            </w:r>
            <w:r w:rsidR="00E832DD">
              <w:rPr>
                <w:rFonts w:ascii="Arial Narrow" w:hAnsi="Arial Narrow" w:cs="Arial Narrow"/>
                <w:kern w:val="1"/>
                <w:lang w:val="en-GB"/>
              </w:rPr>
              <w:t xml:space="preserve"> English</w:t>
            </w:r>
            <w:r w:rsidR="00EB71D2">
              <w:rPr>
                <w:rFonts w:ascii="Arial Narrow" w:hAnsi="Arial Narrow" w:cs="Arial Narrow"/>
                <w:kern w:val="1"/>
                <w:lang w:val="en-GB"/>
              </w:rPr>
              <w:t xml:space="preserve"> (Topper of my session)</w:t>
            </w:r>
          </w:p>
        </w:tc>
      </w:tr>
      <w:tr w:rsidR="00EB71D2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B71D2" w:rsidRPr="00062A16" w:rsidRDefault="00EB71D2" w:rsidP="00EB71D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inal mark obtain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B71D2" w:rsidRPr="00062A16" w:rsidRDefault="00EB71D2" w:rsidP="00EB71D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B71D2" w:rsidRDefault="00EB71D2" w:rsidP="00EB71D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</w:t>
            </w:r>
            <w:r w:rsidRPr="00EB71D2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nd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 Division</w:t>
            </w:r>
          </w:p>
        </w:tc>
      </w:tr>
      <w:tr w:rsidR="00EB71D2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B71D2" w:rsidRPr="00062A16" w:rsidRDefault="00EB71D2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B71D2" w:rsidRPr="00062A16" w:rsidRDefault="00EB71D2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B71D2" w:rsidRDefault="00EB71D2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Date (from – to)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E832D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01-03</w:t>
            </w:r>
          </w:p>
        </w:tc>
      </w:tr>
      <w:tr w:rsidR="00BA3081" w:rsidRPr="00062A16" w:rsidTr="00966B3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Name and type of organisation providing education and training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Default="00E832D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orman Christian College Lahore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Duration of the program of study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A4432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</w:t>
            </w:r>
            <w:r w:rsidR="00BA3081">
              <w:rPr>
                <w:rFonts w:ascii="Arial Narrow" w:hAnsi="Arial Narrow" w:cs="Arial Narrow"/>
                <w:kern w:val="1"/>
                <w:lang w:val="en-GB"/>
              </w:rPr>
              <w:t xml:space="preserve"> Year </w:t>
            </w:r>
          </w:p>
        </w:tc>
      </w:tr>
      <w:tr w:rsidR="00BA3081" w:rsidRPr="00062A16" w:rsidTr="00966B3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• Principal subject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Default="00A4432D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English Literature, Political Science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Title of qualification awarded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A4432D" w:rsidP="00A4432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Bachelors of Arts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inal mark obtain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EB71D2" w:rsidP="00EB71D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</w:t>
            </w:r>
            <w:r w:rsidRPr="00EB71D2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nd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  <w:r w:rsidR="00BA3081">
              <w:rPr>
                <w:rFonts w:ascii="Arial Narrow" w:hAnsi="Arial Narrow" w:cs="Arial Narrow"/>
                <w:kern w:val="1"/>
                <w:lang w:val="en-GB"/>
              </w:rPr>
              <w:t xml:space="preserve"> Division</w:t>
            </w: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BA3081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Date (from – to)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Default="008E72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1999-2001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Name and type of organisation providing education and training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Default="008E72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Board of Intermediate and Secondary Education, Rawalpindi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Duration of the program of study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8E72A5" w:rsidP="008E72A5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 Years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• Principal subject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BA3081" w:rsidRPr="00062A16" w:rsidRDefault="008E72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olitical Science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Title of qualification awarded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8E72A5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aculty of Arts</w:t>
            </w:r>
            <w:r w:rsidR="001E1B8E">
              <w:rPr>
                <w:rFonts w:ascii="Arial Narrow" w:hAnsi="Arial Narrow" w:cs="Arial Narrow"/>
                <w:kern w:val="1"/>
                <w:lang w:val="en-GB"/>
              </w:rPr>
              <w:t xml:space="preserve"> (HSSC)</w:t>
            </w:r>
          </w:p>
        </w:tc>
      </w:tr>
      <w:tr w:rsidR="00BA3081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inal mark obtain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BA3081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3081" w:rsidRPr="00062A16" w:rsidRDefault="00726B6E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743/1100 with distinction of first position in the whole Rawalpindi Board</w:t>
            </w:r>
          </w:p>
        </w:tc>
      </w:tr>
      <w:tr w:rsidR="001E1B8E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Default="001E1B8E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Default="001E1B8E" w:rsidP="00BA3081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1E1B8E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Date (from – to)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1997-2001</w:t>
            </w:r>
          </w:p>
        </w:tc>
      </w:tr>
      <w:tr w:rsidR="001E1B8E" w:rsidRPr="00062A16" w:rsidTr="00F15341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Name and type of organisation providing education and training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E1B8E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Board of Intermediate and Secondary Education, Sargodha</w:t>
            </w:r>
          </w:p>
        </w:tc>
      </w:tr>
      <w:tr w:rsidR="001E1B8E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Duration of the program of study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 Years</w:t>
            </w:r>
          </w:p>
        </w:tc>
      </w:tr>
      <w:tr w:rsidR="001E1B8E" w:rsidRPr="00062A16" w:rsidTr="00F15341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• Principal subject</w:t>
            </w:r>
            <w:r w:rsidRPr="00062A16">
              <w:rPr>
                <w:rFonts w:ascii="Arial Narrow" w:hAnsi="Arial Narrow" w:cs="Arial Narrow"/>
                <w:i/>
                <w:iCs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Arts</w:t>
            </w:r>
          </w:p>
        </w:tc>
      </w:tr>
      <w:tr w:rsidR="001E1B8E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Title of qualification award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aculty of Arts (SSC)</w:t>
            </w:r>
          </w:p>
        </w:tc>
      </w:tr>
      <w:tr w:rsidR="001E1B8E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inal mark obtain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E1B8E" w:rsidRPr="00062A16" w:rsidRDefault="001E1B8E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569/800 with distinction of </w:t>
            </w:r>
            <w:r w:rsidR="0083125F">
              <w:rPr>
                <w:rFonts w:ascii="Arial Narrow" w:hAnsi="Arial Narrow" w:cs="Arial Narrow"/>
                <w:kern w:val="1"/>
                <w:lang w:val="en-GB"/>
              </w:rPr>
              <w:t>second position in Sargodha Board acquiring a Silver Medal</w:t>
            </w:r>
          </w:p>
        </w:tc>
      </w:tr>
      <w:tr w:rsidR="00FF2AB4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FF2AB4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Year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03</w:t>
            </w:r>
          </w:p>
        </w:tc>
      </w:tr>
      <w:tr w:rsidR="00FF2AB4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Name and type of organisation providing education and training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University of the Punjab, Lahore</w:t>
            </w:r>
          </w:p>
        </w:tc>
      </w:tr>
      <w:tr w:rsidR="00FF2AB4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Title of qualification award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Diploma English Spoken Skills</w:t>
            </w:r>
          </w:p>
        </w:tc>
      </w:tr>
      <w:tr w:rsidR="00FF2AB4" w:rsidRPr="00062A16" w:rsidTr="00A729EA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Final mark obtained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Pr="00062A16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F2AB4" w:rsidRDefault="00FF2AB4" w:rsidP="001E1B8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A</w:t>
            </w:r>
          </w:p>
        </w:tc>
      </w:tr>
    </w:tbl>
    <w:p w:rsidR="001F025B" w:rsidRPr="00B04743" w:rsidRDefault="001F025B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14"/>
          <w:lang w:val="en-GB"/>
        </w:rPr>
      </w:pPr>
    </w:p>
    <w:p w:rsidR="00F74A3C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14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BE30D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717E64" w:rsidP="00B57968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P</w:t>
            </w:r>
            <w:r w:rsidR="00BE30D6" w:rsidRPr="00062A16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 xml:space="preserve">ublications and </w:t>
            </w:r>
            <w:r w:rsidR="00BE30D6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conference papers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</w:tbl>
    <w:p w:rsidR="00BE30D6" w:rsidRPr="00B04743" w:rsidRDefault="00BE30D6" w:rsidP="00BE30D6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14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BE30D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25A9E" w:rsidRDefault="00A04CD0" w:rsidP="00B5796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 w:rsidR="00BE30D6">
              <w:rPr>
                <w:rFonts w:ascii="Arial Narrow" w:hAnsi="Arial Narrow" w:cs="Arial"/>
              </w:rPr>
              <w:t xml:space="preserve">, </w:t>
            </w:r>
            <w:r>
              <w:rPr>
                <w:rFonts w:ascii="Arial Narrow" w:hAnsi="Arial Narrow" w:cs="Arial"/>
              </w:rPr>
              <w:t>Kiran Jahanzeb</w:t>
            </w:r>
          </w:p>
          <w:p w:rsidR="003E27CC" w:rsidRPr="003E27CC" w:rsidRDefault="003E27CC" w:rsidP="003E27CC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 w:rsidRPr="003E27CC">
              <w:rPr>
                <w:rFonts w:ascii="Arial Narrow" w:hAnsi="Arial Narrow"/>
                <w:bCs/>
                <w:sz w:val="20"/>
                <w:szCs w:val="20"/>
              </w:rPr>
              <w:t>Diachronic</w:t>
            </w:r>
            <w:r w:rsidR="00C516EA">
              <w:rPr>
                <w:rFonts w:ascii="Arial Narrow" w:hAnsi="Arial Narrow"/>
                <w:bCs/>
                <w:sz w:val="20"/>
                <w:szCs w:val="20"/>
              </w:rPr>
              <w:t xml:space="preserve"> Change in English Orthography with Proliferation of CMC</w:t>
            </w:r>
          </w:p>
          <w:p w:rsidR="00BE30D6" w:rsidRPr="00025A9E" w:rsidRDefault="00BE30D6" w:rsidP="00B57968">
            <w:pPr>
              <w:rPr>
                <w:rFonts w:ascii="Arial Narrow" w:hAnsi="Arial Narrow"/>
              </w:rPr>
            </w:pPr>
          </w:p>
        </w:tc>
      </w:tr>
      <w:tr w:rsidR="00BE30D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BE30D6" w:rsidRDefault="00BE30D6" w:rsidP="00B57968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BE30D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192135" w:rsidRDefault="00EA3A63" w:rsidP="00627B5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First National Conference on English Language and Literature</w:t>
            </w:r>
          </w:p>
        </w:tc>
      </w:tr>
      <w:tr w:rsidR="00BE30D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062A16" w:rsidRDefault="00BE30D6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30D6" w:rsidRPr="00192135" w:rsidRDefault="00EA3A63" w:rsidP="00627B5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University of Education, Lahore, Pakistan</w:t>
            </w:r>
          </w:p>
        </w:tc>
      </w:tr>
      <w:tr w:rsidR="00831AFD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1AFD" w:rsidRDefault="00831AFD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1AFD" w:rsidRPr="00062A16" w:rsidRDefault="00831AFD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1AFD" w:rsidRDefault="00831AFD" w:rsidP="00627B5B">
            <w:pPr>
              <w:rPr>
                <w:rFonts w:ascii="Arial Narrow" w:hAnsi="Arial Narrow" w:cs="Arial"/>
              </w:rPr>
            </w:pPr>
          </w:p>
        </w:tc>
      </w:tr>
      <w:tr w:rsidR="00145E4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Default="00145E48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B5796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Default="00145E48" w:rsidP="00B57968">
            <w:pPr>
              <w:rPr>
                <w:rFonts w:ascii="Arial Narrow" w:hAnsi="Arial Narrow" w:cs="Arial"/>
              </w:rPr>
            </w:pPr>
          </w:p>
        </w:tc>
      </w:tr>
      <w:tr w:rsidR="00145E4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3A6AF7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ublished Book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3A6AF7" w:rsidRDefault="003A6AF7" w:rsidP="00145E48">
            <w:pPr>
              <w:rPr>
                <w:rFonts w:ascii="Arial Narrow" w:hAnsi="Arial Narrow"/>
              </w:rPr>
            </w:pPr>
            <w:r w:rsidRPr="003A6AF7">
              <w:rPr>
                <w:rFonts w:ascii="Arial Narrow" w:hAnsi="Arial Narrow" w:cs="Arial"/>
              </w:rPr>
              <w:t>Understanding English Language and Communication Skills</w:t>
            </w:r>
          </w:p>
        </w:tc>
      </w:tr>
      <w:tr w:rsidR="00145E4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BE30D6" w:rsidRDefault="00145E48" w:rsidP="00145E48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145E4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3A6AF7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Year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192135" w:rsidRDefault="003A6AF7" w:rsidP="00145E4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016</w:t>
            </w:r>
          </w:p>
        </w:tc>
      </w:tr>
      <w:tr w:rsidR="00145E4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192135" w:rsidRDefault="003A6AF7" w:rsidP="00145E4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Lahore, Pakistan</w:t>
            </w:r>
          </w:p>
        </w:tc>
      </w:tr>
      <w:tr w:rsidR="00145E48" w:rsidRPr="00062A16" w:rsidTr="00B57968">
        <w:trPr>
          <w:trHeight w:val="12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192135" w:rsidRDefault="00145E48" w:rsidP="00145E48">
            <w:pPr>
              <w:rPr>
                <w:rFonts w:ascii="Arial Narrow" w:hAnsi="Arial Narrow" w:cs="Arial"/>
              </w:rPr>
            </w:pPr>
          </w:p>
        </w:tc>
      </w:tr>
      <w:tr w:rsidR="006A1849" w:rsidRPr="00062A16" w:rsidTr="00B57968">
        <w:trPr>
          <w:trHeight w:val="12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ublished Book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3A6AF7" w:rsidRDefault="006A1849" w:rsidP="006A1849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Prologue to the Canterbury Tales</w:t>
            </w:r>
            <w:r w:rsidR="009435A8">
              <w:rPr>
                <w:rFonts w:ascii="Arial Narrow" w:hAnsi="Arial Narrow" w:cs="Arial"/>
              </w:rPr>
              <w:t xml:space="preserve"> (A Critical Book on the 14</w:t>
            </w:r>
            <w:r w:rsidR="009435A8" w:rsidRPr="009435A8">
              <w:rPr>
                <w:rFonts w:ascii="Arial Narrow" w:hAnsi="Arial Narrow" w:cs="Arial"/>
                <w:vertAlign w:val="superscript"/>
              </w:rPr>
              <w:t>th</w:t>
            </w:r>
            <w:r w:rsidR="009435A8">
              <w:rPr>
                <w:rFonts w:ascii="Arial Narrow" w:hAnsi="Arial Narrow" w:cs="Arial"/>
              </w:rPr>
              <w:t xml:space="preserve"> Century Poem of Chaucer)</w:t>
            </w:r>
          </w:p>
        </w:tc>
      </w:tr>
      <w:tr w:rsidR="006A1849" w:rsidRPr="00062A16" w:rsidTr="00B57968">
        <w:trPr>
          <w:trHeight w:val="12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BE30D6" w:rsidRDefault="006A1849" w:rsidP="006A1849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6A1849" w:rsidRPr="00062A16" w:rsidTr="00B57968">
        <w:trPr>
          <w:trHeight w:val="12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Year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192135" w:rsidRDefault="006A1849" w:rsidP="006A184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009</w:t>
            </w:r>
          </w:p>
        </w:tc>
      </w:tr>
      <w:tr w:rsidR="006A1849" w:rsidRPr="00062A16" w:rsidTr="00B57968">
        <w:trPr>
          <w:trHeight w:val="12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192135" w:rsidRDefault="006A1849" w:rsidP="006A184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Lahore, Pakistan</w:t>
            </w:r>
          </w:p>
        </w:tc>
      </w:tr>
      <w:tr w:rsidR="00145E48" w:rsidRPr="00062A16" w:rsidTr="00B57968">
        <w:trPr>
          <w:trHeight w:val="12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192135" w:rsidRDefault="00145E48" w:rsidP="00145E48">
            <w:pPr>
              <w:rPr>
                <w:rFonts w:ascii="Arial Narrow" w:hAnsi="Arial Narrow" w:cs="Arial"/>
              </w:rPr>
            </w:pPr>
          </w:p>
        </w:tc>
      </w:tr>
      <w:tr w:rsidR="006A1849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ublished Book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3A6AF7" w:rsidRDefault="009435A8" w:rsidP="006A1849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>Rape of the Lock (A Critical Book on the 18</w:t>
            </w:r>
            <w:r w:rsidRPr="009435A8">
              <w:rPr>
                <w:rFonts w:ascii="Arial Narrow" w:hAnsi="Arial Narrow" w:cs="Arial"/>
                <w:vertAlign w:val="superscript"/>
              </w:rPr>
              <w:t>th</w:t>
            </w:r>
            <w:r>
              <w:rPr>
                <w:rFonts w:ascii="Arial Narrow" w:hAnsi="Arial Narrow" w:cs="Arial"/>
              </w:rPr>
              <w:t xml:space="preserve"> Century Poem of Alexander Pope)</w:t>
            </w:r>
          </w:p>
        </w:tc>
      </w:tr>
      <w:tr w:rsidR="006A1849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BE30D6" w:rsidRDefault="006A1849" w:rsidP="006A1849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6A1849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Year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192135" w:rsidRDefault="006A1849" w:rsidP="006A184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008</w:t>
            </w:r>
          </w:p>
        </w:tc>
      </w:tr>
      <w:tr w:rsidR="006A1849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062A16" w:rsidRDefault="006A1849" w:rsidP="006A18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A1849" w:rsidRPr="00192135" w:rsidRDefault="006A1849" w:rsidP="006A184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Lahore, Pakistan</w:t>
            </w:r>
          </w:p>
        </w:tc>
      </w:tr>
      <w:tr w:rsidR="00145E4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Pr="00062A16" w:rsidRDefault="00145E48" w:rsidP="00145E48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5E48" w:rsidRDefault="00145E48" w:rsidP="00145E48">
            <w:pPr>
              <w:rPr>
                <w:rFonts w:ascii="Arial Narrow" w:hAnsi="Arial Narrow" w:cs="Arial"/>
              </w:rPr>
            </w:pPr>
          </w:p>
        </w:tc>
      </w:tr>
      <w:tr w:rsidR="00FB4F0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ublished Book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EA696C" w:rsidRDefault="00EA696C" w:rsidP="00FB4F0A">
            <w:pPr>
              <w:rPr>
                <w:rFonts w:ascii="Arial Narrow" w:hAnsi="Arial Narrow"/>
              </w:rPr>
            </w:pPr>
            <w:r>
              <w:rPr>
                <w:rFonts w:ascii="Arial Narrow" w:hAnsi="Arial Narrow" w:cs="Arial"/>
              </w:rPr>
              <w:t xml:space="preserve">Muhammad </w:t>
            </w:r>
            <w:r w:rsidRPr="00EA696C">
              <w:t>ﷺ</w:t>
            </w:r>
            <w:r>
              <w:t xml:space="preserve"> </w:t>
            </w:r>
            <w:r>
              <w:rPr>
                <w:rFonts w:ascii="Arial Narrow" w:hAnsi="Arial Narrow"/>
              </w:rPr>
              <w:t xml:space="preserve">the Messenger; The Crown of Creation </w:t>
            </w:r>
          </w:p>
        </w:tc>
      </w:tr>
      <w:tr w:rsidR="00FB4F0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BE30D6" w:rsidRDefault="00FB4F0A" w:rsidP="00FB4F0A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  <w:r w:rsidR="00C96FAD">
              <w:rPr>
                <w:rFonts w:ascii="Arial Narrow" w:hAnsi="Arial Narrow" w:cs="Arial"/>
              </w:rPr>
              <w:t xml:space="preserve">. First Ever Poem on the life of Holy Prophet </w:t>
            </w:r>
            <w:r w:rsidR="00C96FAD" w:rsidRPr="00EA696C">
              <w:t>ﷺ</w:t>
            </w:r>
            <w:r w:rsidR="00C96FAD">
              <w:rPr>
                <w:rFonts w:ascii="Arial Narrow" w:hAnsi="Arial Narrow" w:cs="Arial"/>
              </w:rPr>
              <w:t xml:space="preserve"> Using Alliteration in All the Lines.</w:t>
            </w:r>
          </w:p>
        </w:tc>
      </w:tr>
      <w:tr w:rsidR="00FB4F0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Year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192135" w:rsidRDefault="00FB4F0A" w:rsidP="00FB4F0A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008</w:t>
            </w:r>
          </w:p>
        </w:tc>
      </w:tr>
      <w:tr w:rsidR="00FB4F0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062A16" w:rsidRDefault="00FB4F0A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4F0A" w:rsidRPr="00192135" w:rsidRDefault="00FB4F0A" w:rsidP="00FB4F0A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Lahore, Pakistan</w:t>
            </w:r>
            <w:r w:rsidR="00B95F5F">
              <w:rPr>
                <w:rFonts w:ascii="Arial Narrow" w:hAnsi="Arial Narrow" w:cs="Arial"/>
              </w:rPr>
              <w:t xml:space="preserve"> (Under Publishing Process)</w:t>
            </w:r>
          </w:p>
        </w:tc>
      </w:tr>
      <w:tr w:rsidR="00717E64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717E64" w:rsidRDefault="00717E64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717E64" w:rsidRPr="00062A16" w:rsidRDefault="00717E64" w:rsidP="00FB4F0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717E64" w:rsidRDefault="00717E64" w:rsidP="00FB4F0A">
            <w:pPr>
              <w:rPr>
                <w:rFonts w:ascii="Arial Narrow" w:hAnsi="Arial Narrow" w:cs="Arial"/>
              </w:rPr>
            </w:pPr>
          </w:p>
        </w:tc>
      </w:tr>
      <w:tr w:rsidR="001F5044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25A9E" w:rsidRDefault="001F5044" w:rsidP="001F504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>, Kiran Jahanzeb</w:t>
            </w:r>
          </w:p>
          <w:p w:rsidR="001F5044" w:rsidRPr="003E27CC" w:rsidRDefault="001F5044" w:rsidP="001F5044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Cs/>
                <w:sz w:val="20"/>
                <w:szCs w:val="20"/>
              </w:rPr>
              <w:t>Sema</w:t>
            </w:r>
            <w:r w:rsidR="000441E7">
              <w:rPr>
                <w:rFonts w:ascii="Arial Narrow" w:hAnsi="Arial Narrow"/>
                <w:bCs/>
                <w:sz w:val="20"/>
                <w:szCs w:val="20"/>
              </w:rPr>
              <w:t>ntic Change in English Language: Social Media Neologisms</w:t>
            </w:r>
          </w:p>
          <w:p w:rsidR="001F5044" w:rsidRPr="00025A9E" w:rsidRDefault="001F5044" w:rsidP="001F5044">
            <w:pPr>
              <w:rPr>
                <w:rFonts w:ascii="Arial Narrow" w:hAnsi="Arial Narrow"/>
              </w:rPr>
            </w:pPr>
          </w:p>
        </w:tc>
      </w:tr>
      <w:tr w:rsidR="001F5044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BE30D6" w:rsidRDefault="001F5044" w:rsidP="001F5044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1F5044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192135" w:rsidRDefault="00542632" w:rsidP="001F504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First </w:t>
            </w:r>
            <w:proofErr w:type="spellStart"/>
            <w:r>
              <w:rPr>
                <w:rFonts w:ascii="Arial Narrow" w:hAnsi="Arial Narrow" w:cs="Arial"/>
              </w:rPr>
              <w:t>Inter</w:t>
            </w:r>
            <w:r w:rsidR="001F5044">
              <w:rPr>
                <w:rFonts w:ascii="Arial Narrow" w:hAnsi="Arial Narrow" w:cs="Arial"/>
              </w:rPr>
              <w:t>ational</w:t>
            </w:r>
            <w:proofErr w:type="spellEnd"/>
            <w:r w:rsidR="001F5044"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1F5044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062A16" w:rsidRDefault="001F5044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F5044" w:rsidRPr="00192135" w:rsidRDefault="001F5044" w:rsidP="001F504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University of Education, Lahore, Pakistan</w:t>
            </w:r>
            <w:r w:rsidR="00CF1DCA">
              <w:rPr>
                <w:rFonts w:ascii="Arial Narrow" w:hAnsi="Arial Narrow" w:cs="Arial"/>
              </w:rPr>
              <w:t>, December 2018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rPr>
                <w:rFonts w:ascii="Arial Narrow" w:hAnsi="Arial Narrow" w:cs="Arial"/>
              </w:rPr>
            </w:pP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25A9E" w:rsidRDefault="00542632" w:rsidP="0054263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 xml:space="preserve">, </w:t>
            </w:r>
            <w:proofErr w:type="spellStart"/>
            <w:r w:rsidR="00735368">
              <w:rPr>
                <w:rFonts w:ascii="Arial Narrow" w:hAnsi="Arial Narrow" w:cs="Arial"/>
              </w:rPr>
              <w:t>Ghumama</w:t>
            </w:r>
            <w:proofErr w:type="spellEnd"/>
            <w:r w:rsidR="00735368">
              <w:rPr>
                <w:rFonts w:ascii="Arial Narrow" w:hAnsi="Arial Narrow" w:cs="Arial"/>
              </w:rPr>
              <w:t xml:space="preserve"> </w:t>
            </w:r>
            <w:proofErr w:type="spellStart"/>
            <w:r w:rsidR="00735368">
              <w:rPr>
                <w:rFonts w:ascii="Arial Narrow" w:hAnsi="Arial Narrow" w:cs="Arial"/>
              </w:rPr>
              <w:t>Amjad</w:t>
            </w:r>
            <w:proofErr w:type="spellEnd"/>
          </w:p>
          <w:p w:rsidR="00542632" w:rsidRPr="003E27CC" w:rsidRDefault="00735368" w:rsidP="00542632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Cs/>
                <w:sz w:val="20"/>
                <w:szCs w:val="20"/>
              </w:rPr>
              <w:t>Effect of Political Rhetoric in Developing Aggression and Political Violence among People</w:t>
            </w:r>
          </w:p>
          <w:p w:rsidR="00542632" w:rsidRPr="00025A9E" w:rsidRDefault="00542632" w:rsidP="00542632">
            <w:pPr>
              <w:rPr>
                <w:rFonts w:ascii="Arial Narrow" w:hAnsi="Arial Narrow"/>
              </w:rPr>
            </w:pP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BE30D6" w:rsidRDefault="00542632" w:rsidP="00542632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192135" w:rsidRDefault="00542632" w:rsidP="001733D2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Interational</w:t>
            </w:r>
            <w:proofErr w:type="spellEnd"/>
            <w:r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54263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192135" w:rsidRDefault="00542632" w:rsidP="001733D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University of </w:t>
            </w:r>
            <w:r w:rsidR="001733D2">
              <w:rPr>
                <w:rFonts w:ascii="Arial Narrow" w:hAnsi="Arial Narrow" w:cs="Arial"/>
              </w:rPr>
              <w:t>Management &amp; Technology</w:t>
            </w:r>
            <w:r>
              <w:rPr>
                <w:rFonts w:ascii="Arial Narrow" w:hAnsi="Arial Narrow" w:cs="Arial"/>
              </w:rPr>
              <w:t>, Lahore, Pakistan</w:t>
            </w:r>
            <w:r w:rsidR="00313ADE">
              <w:rPr>
                <w:rFonts w:ascii="Arial Narrow" w:hAnsi="Arial Narrow" w:cs="Arial"/>
              </w:rPr>
              <w:t xml:space="preserve">, March </w:t>
            </w:r>
            <w:r w:rsidR="00AC2B0C">
              <w:rPr>
                <w:rFonts w:ascii="Arial Narrow" w:hAnsi="Arial Narrow" w:cs="Arial"/>
              </w:rPr>
              <w:t>2019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rPr>
                <w:rFonts w:ascii="Arial Narrow" w:hAnsi="Arial Narrow" w:cs="Arial"/>
              </w:rPr>
            </w:pPr>
          </w:p>
        </w:tc>
      </w:tr>
      <w:tr w:rsidR="00FB025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25A9E" w:rsidRDefault="00FB0256" w:rsidP="00FB0256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 xml:space="preserve">, </w:t>
            </w:r>
            <w:r w:rsidR="00714423">
              <w:rPr>
                <w:rFonts w:ascii="Arial Narrow" w:hAnsi="Arial Narrow" w:cs="Arial"/>
              </w:rPr>
              <w:t xml:space="preserve">Hafiz Syed Yasir </w:t>
            </w:r>
            <w:proofErr w:type="spellStart"/>
            <w:r w:rsidR="00714423">
              <w:rPr>
                <w:rFonts w:ascii="Arial Narrow" w:hAnsi="Arial Narrow" w:cs="Arial"/>
              </w:rPr>
              <w:t>Mehmood</w:t>
            </w:r>
            <w:proofErr w:type="spellEnd"/>
          </w:p>
          <w:p w:rsidR="00FB0256" w:rsidRPr="003E27CC" w:rsidRDefault="00714423" w:rsidP="00FB0256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Cs/>
                <w:sz w:val="20"/>
                <w:szCs w:val="20"/>
              </w:rPr>
              <w:t xml:space="preserve">Inferiority Complex Syndicated </w:t>
            </w:r>
            <w:r w:rsidR="00313ADE">
              <w:rPr>
                <w:rFonts w:ascii="Arial Narrow" w:hAnsi="Arial Narrow"/>
                <w:bCs/>
                <w:sz w:val="20"/>
                <w:szCs w:val="20"/>
              </w:rPr>
              <w:t>with the Language: A Psychological Facet</w:t>
            </w:r>
          </w:p>
          <w:p w:rsidR="00FB0256" w:rsidRPr="00025A9E" w:rsidRDefault="00FB0256" w:rsidP="00FB0256">
            <w:pPr>
              <w:rPr>
                <w:rFonts w:ascii="Arial Narrow" w:hAnsi="Arial Narrow"/>
              </w:rPr>
            </w:pPr>
          </w:p>
        </w:tc>
      </w:tr>
      <w:tr w:rsidR="00FB025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BE30D6" w:rsidRDefault="00FB0256" w:rsidP="00FB0256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FB025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192135" w:rsidRDefault="00FB0256" w:rsidP="00FB0256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Interational</w:t>
            </w:r>
            <w:proofErr w:type="spellEnd"/>
            <w:r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FB025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062A16" w:rsidRDefault="00FB0256" w:rsidP="00FB025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B0256" w:rsidRPr="00192135" w:rsidRDefault="00FB0256" w:rsidP="00CF1DCA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University of </w:t>
            </w:r>
            <w:r w:rsidR="00CF1DCA">
              <w:rPr>
                <w:rFonts w:ascii="Arial Narrow" w:hAnsi="Arial Narrow" w:cs="Arial"/>
              </w:rPr>
              <w:t>Education</w:t>
            </w:r>
            <w:r>
              <w:rPr>
                <w:rFonts w:ascii="Arial Narrow" w:hAnsi="Arial Narrow" w:cs="Arial"/>
              </w:rPr>
              <w:t>, Lahore, Pakistan</w:t>
            </w:r>
            <w:r w:rsidR="00AC2B0C">
              <w:rPr>
                <w:rFonts w:ascii="Arial Narrow" w:hAnsi="Arial Narrow" w:cs="Arial"/>
              </w:rPr>
              <w:t>, December, 2018.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rPr>
                <w:rFonts w:ascii="Arial Narrow" w:hAnsi="Arial Narrow" w:cs="Arial"/>
              </w:rPr>
            </w:pPr>
          </w:p>
        </w:tc>
      </w:tr>
      <w:tr w:rsidR="00CF1DC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25A9E" w:rsidRDefault="00CF1DCA" w:rsidP="00CF1DCA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 xml:space="preserve">, Hafiz Syed Yasir </w:t>
            </w:r>
            <w:proofErr w:type="spellStart"/>
            <w:r>
              <w:rPr>
                <w:rFonts w:ascii="Arial Narrow" w:hAnsi="Arial Narrow" w:cs="Arial"/>
              </w:rPr>
              <w:t>Mehmood</w:t>
            </w:r>
            <w:proofErr w:type="spellEnd"/>
          </w:p>
          <w:p w:rsidR="00CF1DCA" w:rsidRPr="003E27CC" w:rsidRDefault="00CF1DCA" w:rsidP="00CF1DCA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Cs/>
                <w:sz w:val="20"/>
                <w:szCs w:val="20"/>
              </w:rPr>
              <w:t xml:space="preserve">E-Learning Stratagem in Escalation of Learning Termination: </w:t>
            </w:r>
            <w:r w:rsidR="0068363C">
              <w:rPr>
                <w:rFonts w:ascii="Arial Narrow" w:hAnsi="Arial Narrow"/>
                <w:bCs/>
                <w:sz w:val="20"/>
                <w:szCs w:val="20"/>
              </w:rPr>
              <w:t>An Orthodox Comparison</w:t>
            </w:r>
          </w:p>
          <w:p w:rsidR="00CF1DCA" w:rsidRPr="00025A9E" w:rsidRDefault="00CF1DCA" w:rsidP="00CF1DCA">
            <w:pPr>
              <w:rPr>
                <w:rFonts w:ascii="Arial Narrow" w:hAnsi="Arial Narrow"/>
              </w:rPr>
            </w:pPr>
          </w:p>
        </w:tc>
      </w:tr>
      <w:tr w:rsidR="00CF1DC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BE30D6" w:rsidRDefault="00CF1DCA" w:rsidP="00CF1DCA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CF1DC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192135" w:rsidRDefault="00CF1DCA" w:rsidP="00CF1DCA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Interational</w:t>
            </w:r>
            <w:proofErr w:type="spellEnd"/>
            <w:r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CF1DCA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062A16" w:rsidRDefault="00CF1DCA" w:rsidP="00CF1DCA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F1DCA" w:rsidRPr="00192135" w:rsidRDefault="00CF1DCA" w:rsidP="0068363C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University of Education, Lahore, Pakistan, </w:t>
            </w:r>
            <w:r w:rsidR="0068363C">
              <w:rPr>
                <w:rFonts w:ascii="Arial Narrow" w:hAnsi="Arial Narrow" w:cs="Arial"/>
              </w:rPr>
              <w:t>2019</w:t>
            </w:r>
            <w:r>
              <w:rPr>
                <w:rFonts w:ascii="Arial Narrow" w:hAnsi="Arial Narrow" w:cs="Arial"/>
              </w:rPr>
              <w:t>.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rPr>
                <w:rFonts w:ascii="Arial Narrow" w:hAnsi="Arial Narrow" w:cs="Arial"/>
              </w:rPr>
            </w:pPr>
          </w:p>
        </w:tc>
      </w:tr>
      <w:tr w:rsidR="00BD4DC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25A9E" w:rsidRDefault="00BD4DC6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 xml:space="preserve">, </w:t>
            </w:r>
            <w:proofErr w:type="spellStart"/>
            <w:r>
              <w:rPr>
                <w:rFonts w:ascii="Arial Narrow" w:hAnsi="Arial Narrow" w:cs="Arial"/>
              </w:rPr>
              <w:t>Kanwal</w:t>
            </w:r>
            <w:proofErr w:type="spellEnd"/>
            <w:r>
              <w:rPr>
                <w:rFonts w:ascii="Arial Narrow" w:hAnsi="Arial Narrow" w:cs="Arial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</w:rPr>
              <w:t>Shehzadi</w:t>
            </w:r>
            <w:proofErr w:type="spellEnd"/>
          </w:p>
          <w:p w:rsidR="00BD4DC6" w:rsidRPr="003E27CC" w:rsidRDefault="00BD4DC6" w:rsidP="000234A2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rveen</w:t>
            </w:r>
            <w:proofErr w:type="spellEnd"/>
            <w:r>
              <w:rPr>
                <w:rFonts w:ascii="Arial Narrow" w:hAnsi="Arial Narrow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Shakir’s</w:t>
            </w:r>
            <w:proofErr w:type="spellEnd"/>
            <w:r>
              <w:rPr>
                <w:rFonts w:ascii="Arial Narrow" w:hAnsi="Arial Narrow"/>
                <w:bCs/>
                <w:sz w:val="20"/>
                <w:szCs w:val="20"/>
              </w:rPr>
              <w:t xml:space="preserve"> Poetry and Foregrounded Irregularities in Her Poetry</w:t>
            </w:r>
          </w:p>
          <w:p w:rsidR="00BD4DC6" w:rsidRPr="00025A9E" w:rsidRDefault="00BD4DC6" w:rsidP="000234A2">
            <w:pPr>
              <w:rPr>
                <w:rFonts w:ascii="Arial Narrow" w:hAnsi="Arial Narrow"/>
              </w:rPr>
            </w:pPr>
          </w:p>
        </w:tc>
      </w:tr>
      <w:tr w:rsidR="00BD4DC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BE30D6" w:rsidRDefault="00BD4DC6" w:rsidP="000234A2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BD4DC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192135" w:rsidRDefault="000F213B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nternational</w:t>
            </w:r>
            <w:r w:rsidR="00BD4DC6"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BD4DC6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062A16" w:rsidRDefault="00BD4DC6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D4DC6" w:rsidRPr="00192135" w:rsidRDefault="00BD4DC6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University of Education, Lahore, Pakistan, 2019.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rPr>
                <w:rFonts w:ascii="Arial Narrow" w:hAnsi="Arial Narrow" w:cs="Arial"/>
              </w:rPr>
            </w:pPr>
          </w:p>
        </w:tc>
      </w:tr>
      <w:tr w:rsidR="0067587C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25A9E" w:rsidRDefault="0067587C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 xml:space="preserve">, </w:t>
            </w:r>
            <w:proofErr w:type="spellStart"/>
            <w:r>
              <w:rPr>
                <w:rFonts w:ascii="Arial Narrow" w:hAnsi="Arial Narrow" w:cs="Arial"/>
              </w:rPr>
              <w:t>Zuha</w:t>
            </w:r>
            <w:proofErr w:type="spellEnd"/>
            <w:r>
              <w:rPr>
                <w:rFonts w:ascii="Arial Narrow" w:hAnsi="Arial Narrow" w:cs="Arial"/>
              </w:rPr>
              <w:t xml:space="preserve"> Warsi</w:t>
            </w:r>
          </w:p>
          <w:p w:rsidR="0067587C" w:rsidRPr="003E27CC" w:rsidRDefault="0067587C" w:rsidP="000234A2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Cs/>
                <w:sz w:val="20"/>
                <w:szCs w:val="20"/>
              </w:rPr>
              <w:t xml:space="preserve">The </w:t>
            </w:r>
            <w:r w:rsidR="000F213B">
              <w:rPr>
                <w:rFonts w:ascii="Arial Narrow" w:hAnsi="Arial Narrow"/>
                <w:bCs/>
                <w:sz w:val="20"/>
                <w:szCs w:val="20"/>
              </w:rPr>
              <w:t>Effect</w:t>
            </w:r>
            <w:r>
              <w:rPr>
                <w:rFonts w:ascii="Arial Narrow" w:hAnsi="Arial Narrow"/>
                <w:bCs/>
                <w:sz w:val="20"/>
                <w:szCs w:val="20"/>
              </w:rPr>
              <w:t xml:space="preserve"> of Illustration on the Comprehension of Comic Book Readers</w:t>
            </w:r>
          </w:p>
          <w:p w:rsidR="0067587C" w:rsidRPr="00025A9E" w:rsidRDefault="0067587C" w:rsidP="000234A2">
            <w:pPr>
              <w:rPr>
                <w:rFonts w:ascii="Arial Narrow" w:hAnsi="Arial Narrow"/>
              </w:rPr>
            </w:pPr>
          </w:p>
        </w:tc>
      </w:tr>
      <w:tr w:rsidR="0067587C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BE30D6" w:rsidRDefault="0067587C" w:rsidP="000234A2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67587C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192135" w:rsidRDefault="0067587C" w:rsidP="000234A2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Interational</w:t>
            </w:r>
            <w:proofErr w:type="spellEnd"/>
            <w:r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67587C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062A16" w:rsidRDefault="0067587C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67587C" w:rsidRPr="00192135" w:rsidRDefault="0067587C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University of Education, Lahore, Pakistan, 2019.</w:t>
            </w:r>
          </w:p>
        </w:tc>
      </w:tr>
      <w:tr w:rsidR="00542632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Pr="00062A16" w:rsidRDefault="00542632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42632" w:rsidRDefault="00542632" w:rsidP="001F5044">
            <w:pPr>
              <w:rPr>
                <w:rFonts w:ascii="Arial Narrow" w:hAnsi="Arial Narrow" w:cs="Arial"/>
              </w:rPr>
            </w:pPr>
          </w:p>
        </w:tc>
      </w:tr>
      <w:tr w:rsidR="00F3342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Author(s) and titl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25A9E" w:rsidRDefault="00F33428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u w:val="single"/>
              </w:rPr>
              <w:t>Jahanzeb Jahan</w:t>
            </w:r>
            <w:r>
              <w:rPr>
                <w:rFonts w:ascii="Arial Narrow" w:hAnsi="Arial Narrow" w:cs="Arial"/>
              </w:rPr>
              <w:t xml:space="preserve">, </w:t>
            </w:r>
            <w:proofErr w:type="spellStart"/>
            <w:r>
              <w:rPr>
                <w:rFonts w:ascii="Arial Narrow" w:hAnsi="Arial Narrow" w:cs="Arial"/>
              </w:rPr>
              <w:t>Ushna</w:t>
            </w:r>
            <w:proofErr w:type="spellEnd"/>
            <w:r>
              <w:rPr>
                <w:rFonts w:ascii="Arial Narrow" w:hAnsi="Arial Narrow" w:cs="Arial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</w:rPr>
              <w:t>Hafeez</w:t>
            </w:r>
            <w:proofErr w:type="spellEnd"/>
            <w:r>
              <w:rPr>
                <w:rFonts w:ascii="Arial Narrow" w:hAnsi="Arial Narrow" w:cs="Arial"/>
              </w:rPr>
              <w:t xml:space="preserve">, </w:t>
            </w:r>
            <w:proofErr w:type="spellStart"/>
            <w:r>
              <w:rPr>
                <w:rFonts w:ascii="Arial Narrow" w:hAnsi="Arial Narrow" w:cs="Arial"/>
              </w:rPr>
              <w:t>Kainat</w:t>
            </w:r>
            <w:proofErr w:type="spellEnd"/>
            <w:r>
              <w:rPr>
                <w:rFonts w:ascii="Arial Narrow" w:hAnsi="Arial Narrow" w:cs="Arial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</w:rPr>
              <w:t>Imdad</w:t>
            </w:r>
            <w:proofErr w:type="spellEnd"/>
          </w:p>
          <w:p w:rsidR="00F33428" w:rsidRPr="003E27CC" w:rsidRDefault="00F33428" w:rsidP="000234A2">
            <w:pPr>
              <w:pStyle w:val="Default"/>
              <w:spacing w:line="48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bCs/>
                <w:sz w:val="20"/>
                <w:szCs w:val="20"/>
              </w:rPr>
              <w:t>Linguistic Colonization of Decolonized Nation: An Interrogation of Institutes Offering Spoken English Courses</w:t>
            </w:r>
          </w:p>
          <w:p w:rsidR="00F33428" w:rsidRPr="00025A9E" w:rsidRDefault="00F33428" w:rsidP="000234A2">
            <w:pPr>
              <w:rPr>
                <w:rFonts w:ascii="Arial Narrow" w:hAnsi="Arial Narrow"/>
              </w:rPr>
            </w:pPr>
          </w:p>
        </w:tc>
      </w:tr>
      <w:tr w:rsidR="00F3342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anguag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BE30D6" w:rsidRDefault="00F33428" w:rsidP="000234A2">
            <w:pPr>
              <w:rPr>
                <w:rFonts w:ascii="Arial Narrow" w:hAnsi="Arial Narrow" w:cs="Arial"/>
              </w:rPr>
            </w:pPr>
            <w:r w:rsidRPr="00BE30D6">
              <w:rPr>
                <w:rFonts w:ascii="Arial Narrow" w:hAnsi="Arial Narrow" w:cs="Arial"/>
              </w:rPr>
              <w:t>English</w:t>
            </w:r>
          </w:p>
        </w:tc>
      </w:tr>
      <w:tr w:rsidR="00F3342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Conferen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192135" w:rsidRDefault="00F33428" w:rsidP="000234A2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Interational</w:t>
            </w:r>
            <w:proofErr w:type="spellEnd"/>
            <w:r>
              <w:rPr>
                <w:rFonts w:ascii="Arial Narrow" w:hAnsi="Arial Narrow" w:cs="Arial"/>
              </w:rPr>
              <w:t xml:space="preserve"> Conference on English Language and Literature</w:t>
            </w:r>
          </w:p>
        </w:tc>
      </w:tr>
      <w:tr w:rsidR="00F33428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lac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062A16" w:rsidRDefault="00F33428" w:rsidP="000234A2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33428" w:rsidRPr="00192135" w:rsidRDefault="00F33428" w:rsidP="000234A2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UMT, Lahore, Pakistan, March 2019.</w:t>
            </w:r>
          </w:p>
        </w:tc>
      </w:tr>
      <w:tr w:rsidR="00BA7D87" w:rsidRPr="00062A16" w:rsidTr="00B5796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7D87" w:rsidRDefault="00BA7D87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7D87" w:rsidRPr="00062A16" w:rsidRDefault="00BA7D87" w:rsidP="001F504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A7D87" w:rsidRDefault="00BA7D87" w:rsidP="001F5044">
            <w:pPr>
              <w:rPr>
                <w:rFonts w:ascii="Arial Narrow" w:hAnsi="Arial Narrow" w:cs="Arial"/>
              </w:rPr>
            </w:pPr>
          </w:p>
        </w:tc>
      </w:tr>
    </w:tbl>
    <w:p w:rsidR="00BE30D6" w:rsidRDefault="00BE30D6" w:rsidP="00BE30D6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14"/>
          <w:lang w:val="en-GB"/>
        </w:rPr>
      </w:pPr>
      <w:bookmarkStart w:id="0" w:name="_GoBack"/>
      <w:bookmarkEnd w:id="0"/>
    </w:p>
    <w:p w:rsidR="00404D56" w:rsidRDefault="00404D56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14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C64681" w:rsidRPr="00062A16" w:rsidTr="00C90569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64681" w:rsidRPr="00062A16" w:rsidRDefault="00006293" w:rsidP="00E90D47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Conferences Attended</w:t>
            </w:r>
            <w:r w:rsidR="000F725A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 xml:space="preserve"> and Managed</w:t>
            </w:r>
          </w:p>
        </w:tc>
      </w:tr>
    </w:tbl>
    <w:p w:rsidR="00C64681" w:rsidRPr="0000518C" w:rsidRDefault="00C64681" w:rsidP="00C64681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lang w:val="en-GB"/>
        </w:rPr>
      </w:pPr>
    </w:p>
    <w:tbl>
      <w:tblPr>
        <w:tblW w:w="10456" w:type="dxa"/>
        <w:tblBorders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C64681" w:rsidRPr="009F4741" w:rsidTr="00C90569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64681" w:rsidRPr="009F4741" w:rsidRDefault="000F725A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9F4741">
              <w:rPr>
                <w:rFonts w:ascii="Arial Narrow" w:hAnsi="Arial Narrow"/>
              </w:rPr>
              <w:t>5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Nov 2007 to 7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Nov 2007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C64681" w:rsidRPr="009F4741" w:rsidRDefault="00C64681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006293" w:rsidRPr="009F4741" w:rsidRDefault="00006293" w:rsidP="009F4741">
            <w:pPr>
              <w:ind w:left="720"/>
              <w:rPr>
                <w:rFonts w:ascii="Arial Narrow" w:hAnsi="Arial Narrow"/>
              </w:rPr>
            </w:pPr>
            <w:r w:rsidRPr="009F4741">
              <w:rPr>
                <w:rFonts w:ascii="Arial Narrow" w:hAnsi="Arial Narrow"/>
              </w:rPr>
              <w:t>First International Conference on Quality Teacher Edu</w:t>
            </w:r>
            <w:r w:rsidR="000F725A" w:rsidRPr="009F4741">
              <w:rPr>
                <w:rFonts w:ascii="Arial Narrow" w:hAnsi="Arial Narrow"/>
              </w:rPr>
              <w:t>cation, Promises and Practices.</w:t>
            </w:r>
          </w:p>
          <w:p w:rsidR="00C64681" w:rsidRPr="009F4741" w:rsidRDefault="00C64681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AD16EC" w:rsidRPr="009F4741" w:rsidTr="00C90569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AD16EC" w:rsidRPr="009F4741" w:rsidRDefault="000F725A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9F4741">
              <w:rPr>
                <w:rFonts w:ascii="Arial Narrow" w:hAnsi="Arial Narrow"/>
              </w:rPr>
              <w:lastRenderedPageBreak/>
              <w:t>26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March 2008 to 28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March 2008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AD16EC" w:rsidRPr="009F4741" w:rsidRDefault="00AD16EC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006293" w:rsidRPr="009F4741" w:rsidRDefault="00006293" w:rsidP="009F4741">
            <w:pPr>
              <w:ind w:left="720"/>
              <w:rPr>
                <w:rFonts w:ascii="Arial Narrow" w:hAnsi="Arial Narrow"/>
              </w:rPr>
            </w:pPr>
            <w:r w:rsidRPr="009F4741">
              <w:rPr>
                <w:rFonts w:ascii="Arial Narrow" w:hAnsi="Arial Narrow"/>
              </w:rPr>
              <w:t xml:space="preserve">International Conference on Transforming Teacher Education, Improving Practicum and Internship. </w:t>
            </w:r>
          </w:p>
          <w:p w:rsidR="00AD16EC" w:rsidRPr="009F4741" w:rsidRDefault="00AD16EC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DB60EF" w:rsidRPr="009F4741" w:rsidTr="00F70DBB">
        <w:trPr>
          <w:trHeight w:val="695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DB60EF" w:rsidRPr="009F4741" w:rsidRDefault="00DB60EF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4-26</w:t>
            </w:r>
            <w:r w:rsidRPr="00DB60EF">
              <w:rPr>
                <w:rFonts w:ascii="Arial Narrow" w:hAnsi="Arial Narrow"/>
                <w:vertAlign w:val="superscript"/>
              </w:rPr>
              <w:t>th</w:t>
            </w:r>
            <w:r>
              <w:rPr>
                <w:rFonts w:ascii="Arial Narrow" w:hAnsi="Arial Narrow"/>
              </w:rPr>
              <w:t xml:space="preserve"> March, 2017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DB60EF" w:rsidRPr="009F4741" w:rsidRDefault="00DB60EF" w:rsidP="00C9056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DB60EF" w:rsidRPr="009F4741" w:rsidRDefault="00084AFB" w:rsidP="009F4741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5</w:t>
            </w:r>
            <w:r w:rsidRPr="00084AFB">
              <w:rPr>
                <w:rFonts w:ascii="Arial Narrow" w:hAnsi="Arial Narrow"/>
                <w:vertAlign w:val="superscript"/>
              </w:rPr>
              <w:t>th</w:t>
            </w:r>
            <w:r>
              <w:rPr>
                <w:rFonts w:ascii="Arial Narrow" w:hAnsi="Arial Narrow"/>
              </w:rPr>
              <w:t xml:space="preserve"> </w:t>
            </w:r>
            <w:r w:rsidR="00204903">
              <w:rPr>
                <w:rFonts w:ascii="Arial Narrow" w:hAnsi="Arial Narrow"/>
              </w:rPr>
              <w:t>International</w:t>
            </w:r>
            <w:r>
              <w:rPr>
                <w:rFonts w:ascii="Arial Narrow" w:hAnsi="Arial Narrow"/>
              </w:rPr>
              <w:t xml:space="preserve"> Conference on Education in Pakistan: Building Bridge between Mathematics, Science &amp; Technology and Teacher Education</w:t>
            </w:r>
          </w:p>
        </w:tc>
      </w:tr>
      <w:tr w:rsidR="00E90D47" w:rsidRPr="009F4741" w:rsidTr="00F70DBB">
        <w:trPr>
          <w:trHeight w:val="488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90D47" w:rsidRPr="009F4741" w:rsidRDefault="009F4741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December 2017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90D47" w:rsidRPr="009F4741" w:rsidRDefault="00E90D47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90D47" w:rsidRPr="009F4741" w:rsidRDefault="00DF58D5" w:rsidP="009F4741">
            <w:pPr>
              <w:ind w:left="720"/>
              <w:rPr>
                <w:rFonts w:ascii="Arial Narrow" w:hAnsi="Arial Narrow" w:cs="Arial Narrow"/>
                <w:kern w:val="1"/>
                <w:lang w:val="en-GB"/>
              </w:rPr>
            </w:pPr>
            <w:r w:rsidRPr="009F4741">
              <w:rPr>
                <w:rFonts w:ascii="Arial Narrow" w:hAnsi="Arial Narrow" w:cs="Arial Narrow"/>
                <w:kern w:val="1"/>
                <w:lang w:val="en-GB"/>
              </w:rPr>
              <w:t>National Conference on English Language and Literature (NCELL)</w:t>
            </w:r>
          </w:p>
        </w:tc>
      </w:tr>
      <w:tr w:rsidR="00117D4B" w:rsidRPr="009F4741" w:rsidTr="00D14E6D">
        <w:trPr>
          <w:trHeight w:val="632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17D4B" w:rsidRDefault="00117D4B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18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17D4B" w:rsidRPr="009F4741" w:rsidRDefault="00117D4B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17D4B" w:rsidRPr="009F4741" w:rsidRDefault="00117D4B" w:rsidP="009F4741">
            <w:pPr>
              <w:ind w:left="720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1</w:t>
            </w:r>
            <w:r w:rsidRPr="00117D4B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st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National Conference on Counter Balancing Politics and Aesthetics in Pakistani Literature by University of Punjab and Higher Education Commission. </w:t>
            </w:r>
          </w:p>
        </w:tc>
      </w:tr>
      <w:tr w:rsidR="00E90D47" w:rsidRPr="009F4741" w:rsidTr="009855E0">
        <w:trPr>
          <w:trHeight w:val="443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90D47" w:rsidRPr="009F4741" w:rsidRDefault="009F4741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18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90D47" w:rsidRPr="009F4741" w:rsidRDefault="00E90D47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90D47" w:rsidRPr="009F4741" w:rsidRDefault="009F4741" w:rsidP="00824A6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ternational Conference on English Language, Literature and teaching (ICELLT)</w:t>
            </w:r>
          </w:p>
        </w:tc>
      </w:tr>
      <w:tr w:rsidR="0083601D" w:rsidRPr="009F4741" w:rsidTr="00C90569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601D" w:rsidRDefault="00D14E6D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18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601D" w:rsidRPr="009F4741" w:rsidRDefault="0083601D" w:rsidP="00E90D47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3601D" w:rsidRDefault="009855E0" w:rsidP="00824A6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articipated and Contributed in </w:t>
            </w:r>
            <w:r w:rsidR="00D14E6D">
              <w:rPr>
                <w:rFonts w:ascii="Arial Narrow" w:hAnsi="Arial Narrow"/>
              </w:rPr>
              <w:t xml:space="preserve"> 2</w:t>
            </w:r>
            <w:r w:rsidR="00D14E6D" w:rsidRPr="00D14E6D">
              <w:rPr>
                <w:rFonts w:ascii="Arial Narrow" w:hAnsi="Arial Narrow"/>
                <w:vertAlign w:val="superscript"/>
              </w:rPr>
              <w:t>nd</w:t>
            </w:r>
            <w:r w:rsidR="00D14E6D">
              <w:rPr>
                <w:rFonts w:ascii="Arial Narrow" w:hAnsi="Arial Narrow"/>
              </w:rPr>
              <w:t xml:space="preserve"> Annual </w:t>
            </w:r>
            <w:r>
              <w:rPr>
                <w:rFonts w:ascii="Arial Narrow" w:hAnsi="Arial Narrow"/>
              </w:rPr>
              <w:t xml:space="preserve">English Poetry Recitation in University of Education. </w:t>
            </w:r>
          </w:p>
        </w:tc>
      </w:tr>
    </w:tbl>
    <w:p w:rsidR="003C111D" w:rsidRDefault="003C111D" w:rsidP="005923C0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24"/>
          <w:szCs w:val="24"/>
          <w:lang w:val="en-GB"/>
        </w:rPr>
      </w:pPr>
    </w:p>
    <w:p w:rsidR="003C111D" w:rsidRPr="00062A16" w:rsidRDefault="00EF6E10" w:rsidP="003C111D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24"/>
          <w:szCs w:val="24"/>
          <w:lang w:val="en-GB"/>
        </w:rPr>
      </w:pPr>
      <w:r>
        <w:rPr>
          <w:rFonts w:ascii="Arial Narrow" w:hAnsi="Arial Narrow" w:cs="Arial Narrow"/>
          <w:b/>
          <w:bCs/>
          <w:kern w:val="1"/>
          <w:sz w:val="24"/>
          <w:szCs w:val="24"/>
          <w:lang w:val="en-GB"/>
        </w:rPr>
        <w:t>Workshops</w:t>
      </w:r>
      <w:r w:rsidR="00DC2FEA">
        <w:rPr>
          <w:rFonts w:ascii="Arial Narrow" w:hAnsi="Arial Narrow" w:cs="Arial Narrow"/>
          <w:b/>
          <w:bCs/>
          <w:kern w:val="1"/>
          <w:sz w:val="24"/>
          <w:szCs w:val="24"/>
          <w:lang w:val="en-GB"/>
        </w:rPr>
        <w:t>, Seminars</w:t>
      </w:r>
      <w:r>
        <w:rPr>
          <w:rFonts w:ascii="Arial Narrow" w:hAnsi="Arial Narrow" w:cs="Arial Narrow"/>
          <w:b/>
          <w:bCs/>
          <w:kern w:val="1"/>
          <w:sz w:val="24"/>
          <w:szCs w:val="24"/>
          <w:lang w:val="en-GB"/>
        </w:rPr>
        <w:t xml:space="preserve"> and Courses Attended</w:t>
      </w:r>
    </w:p>
    <w:p w:rsidR="003C111D" w:rsidRPr="0083601D" w:rsidRDefault="003C111D" w:rsidP="005923C0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24"/>
          <w:szCs w:val="24"/>
          <w:lang w:val="en-GB"/>
        </w:rPr>
      </w:pPr>
    </w:p>
    <w:tbl>
      <w:tblPr>
        <w:tblW w:w="10456" w:type="dxa"/>
        <w:tblBorders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824A6D" w:rsidRPr="009F4741" w:rsidTr="008305AE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24A6D" w:rsidRPr="009F4741" w:rsidRDefault="00824A6D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9F4741">
              <w:rPr>
                <w:rFonts w:ascii="Arial Narrow" w:hAnsi="Arial Narrow"/>
              </w:rPr>
              <w:t>August to November 2008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24A6D" w:rsidRPr="009F4741" w:rsidRDefault="00824A6D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24A6D" w:rsidRPr="009F4741" w:rsidRDefault="00824A6D" w:rsidP="00824A6D">
            <w:pPr>
              <w:ind w:left="720"/>
              <w:rPr>
                <w:rFonts w:ascii="Arial Narrow" w:hAnsi="Arial Narrow"/>
              </w:rPr>
            </w:pPr>
            <w:r w:rsidRPr="009F4741">
              <w:rPr>
                <w:rFonts w:ascii="Arial Narrow" w:hAnsi="Arial Narrow"/>
              </w:rPr>
              <w:t>CAL Course (Computer Assisted Learning) from Agha Khan University, Karachi (August to November 2008)</w:t>
            </w:r>
          </w:p>
          <w:p w:rsidR="00824A6D" w:rsidRPr="009F4741" w:rsidRDefault="00824A6D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  <w:tr w:rsidR="00824A6D" w:rsidRPr="009F4741" w:rsidTr="003868F8">
        <w:trPr>
          <w:trHeight w:val="632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24A6D" w:rsidRPr="009F4741" w:rsidRDefault="00824A6D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9F4741">
              <w:rPr>
                <w:rFonts w:ascii="Arial Narrow" w:hAnsi="Arial Narrow"/>
              </w:rPr>
              <w:t>12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Nov to 14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Nov 2008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24A6D" w:rsidRPr="009F4741" w:rsidRDefault="00824A6D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824A6D" w:rsidRPr="009F4741" w:rsidRDefault="00824A6D" w:rsidP="00824A6D">
            <w:pPr>
              <w:ind w:left="720"/>
              <w:rPr>
                <w:rFonts w:ascii="Arial Narrow" w:hAnsi="Arial Narrow"/>
              </w:rPr>
            </w:pPr>
            <w:r w:rsidRPr="009F4741">
              <w:rPr>
                <w:rFonts w:ascii="Arial Narrow" w:hAnsi="Arial Narrow"/>
              </w:rPr>
              <w:t xml:space="preserve">7 Habits of Highly Effective People, A Signature </w:t>
            </w:r>
            <w:proofErr w:type="spellStart"/>
            <w:r w:rsidRPr="009F4741">
              <w:rPr>
                <w:rFonts w:ascii="Arial Narrow" w:hAnsi="Arial Narrow"/>
              </w:rPr>
              <w:t>Programme</w:t>
            </w:r>
            <w:proofErr w:type="spellEnd"/>
            <w:r w:rsidRPr="009F4741">
              <w:rPr>
                <w:rFonts w:ascii="Arial Narrow" w:hAnsi="Arial Narrow"/>
              </w:rPr>
              <w:t>. (12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Nov to 14</w:t>
            </w:r>
            <w:r w:rsidRPr="009F4741">
              <w:rPr>
                <w:rFonts w:ascii="Arial Narrow" w:hAnsi="Arial Narrow"/>
                <w:vertAlign w:val="superscript"/>
              </w:rPr>
              <w:t>th</w:t>
            </w:r>
            <w:r w:rsidRPr="009F4741">
              <w:rPr>
                <w:rFonts w:ascii="Arial Narrow" w:hAnsi="Arial Narrow"/>
              </w:rPr>
              <w:t xml:space="preserve"> Nov 2008)</w:t>
            </w:r>
          </w:p>
        </w:tc>
      </w:tr>
      <w:tr w:rsidR="001444F1" w:rsidRPr="009F4741" w:rsidTr="008305AE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44F1" w:rsidRPr="009F4741" w:rsidRDefault="001444F1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8</w:t>
            </w:r>
            <w:r w:rsidRPr="001444F1">
              <w:rPr>
                <w:rFonts w:ascii="Arial Narrow" w:hAnsi="Arial Narrow"/>
                <w:vertAlign w:val="superscript"/>
              </w:rPr>
              <w:t>th</w:t>
            </w:r>
            <w:r>
              <w:rPr>
                <w:rFonts w:ascii="Arial Narrow" w:hAnsi="Arial Narrow"/>
              </w:rPr>
              <w:t>-9</w:t>
            </w:r>
            <w:r w:rsidRPr="001444F1">
              <w:rPr>
                <w:rFonts w:ascii="Arial Narrow" w:hAnsi="Arial Narrow"/>
                <w:vertAlign w:val="superscript"/>
              </w:rPr>
              <w:t>th</w:t>
            </w:r>
            <w:r>
              <w:rPr>
                <w:rFonts w:ascii="Arial Narrow" w:hAnsi="Arial Narrow"/>
              </w:rPr>
              <w:t xml:space="preserve"> May, 2015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44F1" w:rsidRPr="009F4741" w:rsidRDefault="001444F1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1444F1" w:rsidRPr="009F4741" w:rsidRDefault="001444F1" w:rsidP="00824A6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2 Day Orientation Workshop on Policy Guidelines for Semester Examination System</w:t>
            </w:r>
            <w:r w:rsidR="004B15CB">
              <w:rPr>
                <w:rFonts w:ascii="Arial Narrow" w:hAnsi="Arial Narrow"/>
              </w:rPr>
              <w:t>, by Higher Education Commission, Pakistan</w:t>
            </w:r>
          </w:p>
        </w:tc>
      </w:tr>
      <w:tr w:rsidR="004B15CB" w:rsidRPr="009F4741" w:rsidTr="003868F8">
        <w:trPr>
          <w:trHeight w:val="497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4B15CB" w:rsidRDefault="004B15CB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9</w:t>
            </w:r>
            <w:r w:rsidRPr="004B15CB">
              <w:rPr>
                <w:rFonts w:ascii="Arial Narrow" w:hAnsi="Arial Narrow"/>
                <w:vertAlign w:val="superscript"/>
              </w:rPr>
              <w:t>th</w:t>
            </w:r>
            <w:r>
              <w:rPr>
                <w:rFonts w:ascii="Arial Narrow" w:hAnsi="Arial Narrow"/>
              </w:rPr>
              <w:t xml:space="preserve"> June, 2015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4B15CB" w:rsidRPr="009F4741" w:rsidRDefault="004B15CB" w:rsidP="00824A6D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4B15CB" w:rsidRDefault="004B15CB" w:rsidP="00824A6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eminar on Latest Trends in ELT &amp; Status of Language Teaching at UE</w:t>
            </w:r>
          </w:p>
        </w:tc>
      </w:tr>
      <w:tr w:rsidR="005923C0" w:rsidRPr="00062A16" w:rsidTr="003868F8">
        <w:trPr>
          <w:trHeight w:val="515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923C0" w:rsidRDefault="00D67797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3</w:t>
            </w:r>
            <w:r w:rsidRPr="00D67797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rd</w:t>
            </w:r>
            <w:r>
              <w:rPr>
                <w:rFonts w:ascii="Arial Narrow" w:hAnsi="Arial Narrow" w:cs="Arial Narrow"/>
                <w:kern w:val="1"/>
                <w:lang w:val="en-GB"/>
              </w:rPr>
              <w:t>-6</w:t>
            </w:r>
            <w:r w:rsidRPr="00D67797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th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August, 2015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923C0" w:rsidRPr="00062A16" w:rsidRDefault="005923C0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923C0" w:rsidRPr="003E1FF7" w:rsidRDefault="00D67797" w:rsidP="00C42848">
            <w:pPr>
              <w:widowControl w:val="0"/>
              <w:autoSpaceDE w:val="0"/>
              <w:autoSpaceDN w:val="0"/>
              <w:adjustRightInd w:val="0"/>
              <w:spacing w:before="20" w:after="20"/>
              <w:ind w:left="705" w:right="-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ssessing Research Proposal in</w:t>
            </w:r>
            <w:r w:rsidR="00724682" w:rsidRPr="003E1FF7">
              <w:rPr>
                <w:rFonts w:ascii="Arial Narrow" w:hAnsi="Arial Narrow"/>
              </w:rPr>
              <w:t xml:space="preserve"> IBA Karachi</w:t>
            </w:r>
            <w:r>
              <w:rPr>
                <w:rFonts w:ascii="Arial Narrow" w:hAnsi="Arial Narrow"/>
              </w:rPr>
              <w:t xml:space="preserve"> by Higher Education </w:t>
            </w:r>
            <w:r w:rsidR="00C42848">
              <w:rPr>
                <w:rFonts w:ascii="Arial Narrow" w:hAnsi="Arial Narrow"/>
              </w:rPr>
              <w:t>Commission</w:t>
            </w:r>
          </w:p>
        </w:tc>
      </w:tr>
      <w:tr w:rsidR="00BE2068" w:rsidRPr="00062A16" w:rsidTr="003868F8">
        <w:trPr>
          <w:trHeight w:val="60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2068" w:rsidRDefault="00BE2068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8</w:t>
            </w:r>
            <w:r w:rsidRPr="00DC2FEA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th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December, 2016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2068" w:rsidRPr="00062A16" w:rsidRDefault="00BE2068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BE2068" w:rsidRDefault="00BE2068" w:rsidP="00C42848">
            <w:pPr>
              <w:widowControl w:val="0"/>
              <w:autoSpaceDE w:val="0"/>
              <w:autoSpaceDN w:val="0"/>
              <w:adjustRightInd w:val="0"/>
              <w:spacing w:before="20" w:after="20"/>
              <w:ind w:left="705" w:right="-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eminar on “Producing Effective Graduates: A Challenge for Quality Assurance in Higher Education” by Virtual University and University of Education, Lahore.</w:t>
            </w:r>
          </w:p>
        </w:tc>
      </w:tr>
      <w:tr w:rsidR="005923C0" w:rsidRPr="00062A16" w:rsidTr="003868F8">
        <w:trPr>
          <w:trHeight w:val="542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923C0" w:rsidRDefault="00BC3688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20</w:t>
            </w:r>
            <w:r w:rsidR="00D67797">
              <w:rPr>
                <w:rFonts w:ascii="Arial Narrow" w:hAnsi="Arial Narrow" w:cs="Arial Narrow"/>
                <w:kern w:val="1"/>
                <w:lang w:val="en-GB"/>
              </w:rPr>
              <w:t>th</w:t>
            </w:r>
            <w:r>
              <w:rPr>
                <w:rFonts w:ascii="Arial Narrow" w:hAnsi="Arial Narrow" w:cs="Arial Narrow"/>
                <w:kern w:val="1"/>
                <w:lang w:val="en-GB"/>
              </w:rPr>
              <w:t>-22</w:t>
            </w:r>
            <w:r w:rsidRPr="00BC3688">
              <w:rPr>
                <w:rFonts w:ascii="Arial Narrow" w:hAnsi="Arial Narrow" w:cs="Arial Narrow"/>
                <w:kern w:val="1"/>
                <w:vertAlign w:val="superscript"/>
                <w:lang w:val="en-GB"/>
              </w:rPr>
              <w:t>nd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September, 2017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923C0" w:rsidRPr="00062A16" w:rsidRDefault="005923C0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5923C0" w:rsidRPr="003E1FF7" w:rsidRDefault="00BC3688" w:rsidP="00824A6D">
            <w:pPr>
              <w:ind w:left="720"/>
              <w:rPr>
                <w:rFonts w:ascii="Arial Narrow" w:hAnsi="Arial Narrow"/>
              </w:rPr>
            </w:pPr>
            <w:r w:rsidRPr="003E1FF7">
              <w:rPr>
                <w:rFonts w:ascii="Arial Narrow" w:hAnsi="Arial Narrow"/>
              </w:rPr>
              <w:t>Training</w:t>
            </w:r>
            <w:r w:rsidR="003E1FF7" w:rsidRPr="003E1FF7">
              <w:rPr>
                <w:rFonts w:ascii="Arial Narrow" w:hAnsi="Arial Narrow"/>
              </w:rPr>
              <w:t xml:space="preserve"> on Testing and Evaluation</w:t>
            </w:r>
            <w:r w:rsidR="003E1FF7">
              <w:rPr>
                <w:rFonts w:ascii="Arial Narrow" w:hAnsi="Arial Narrow"/>
              </w:rPr>
              <w:t xml:space="preserve"> by Higher Education Commission, Pakistan</w:t>
            </w:r>
          </w:p>
        </w:tc>
      </w:tr>
      <w:tr w:rsidR="00DC2FEA" w:rsidRPr="00062A16" w:rsidTr="008305AE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DC2FEA" w:rsidRDefault="00DC2FEA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DC2FEA" w:rsidRPr="00062A16" w:rsidRDefault="00DC2FEA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DC2FEA" w:rsidRPr="003E1FF7" w:rsidRDefault="00DC2FEA" w:rsidP="00824A6D">
            <w:pPr>
              <w:ind w:left="720"/>
              <w:rPr>
                <w:rFonts w:ascii="Arial Narrow" w:hAnsi="Arial Narrow"/>
              </w:rPr>
            </w:pPr>
          </w:p>
        </w:tc>
      </w:tr>
    </w:tbl>
    <w:p w:rsidR="00404D56" w:rsidRPr="0000518C" w:rsidRDefault="00404D56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8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9E7B49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 xml:space="preserve">Test / </w:t>
            </w:r>
            <w:r w:rsidRPr="00062A16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C</w:t>
            </w:r>
            <w:r w:rsidR="00F74A3C" w:rsidRPr="00062A16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ertifications</w:t>
            </w:r>
          </w:p>
        </w:tc>
      </w:tr>
    </w:tbl>
    <w:p w:rsidR="00F74A3C" w:rsidRPr="0000518C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lang w:val="en-GB"/>
        </w:rPr>
      </w:pPr>
    </w:p>
    <w:tbl>
      <w:tblPr>
        <w:tblW w:w="10456" w:type="dxa"/>
        <w:tblBorders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8935FF" w:rsidP="009E7B49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IELTS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8935FF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Over all 7 Bands (Speaking 7.5, Listening 7.5, Reading 6.5, Writing 6.5)</w:t>
            </w:r>
          </w:p>
        </w:tc>
      </w:tr>
      <w:tr w:rsidR="00F74A3C" w:rsidRPr="00062A16">
        <w:tblPrEx>
          <w:tblBorders>
            <w:bottom w:val="single" w:sz="6" w:space="0" w:color="BFBFBF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7C338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Diploma</w:t>
            </w:r>
            <w:r w:rsidR="00F74A3C" w:rsidRPr="00062A16"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7C338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English Spoken Skills, Passed with A Grade</w:t>
            </w:r>
          </w:p>
        </w:tc>
      </w:tr>
    </w:tbl>
    <w:p w:rsidR="00F74A3C" w:rsidRPr="0000518C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b/>
          <w:bCs/>
          <w:kern w:val="1"/>
          <w:sz w:val="8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CE3EEE" w:rsidP="00CE3EEE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>Professional work Experience</w:t>
            </w:r>
          </w:p>
        </w:tc>
      </w:tr>
    </w:tbl>
    <w:p w:rsidR="00F74A3C" w:rsidRPr="00436614" w:rsidRDefault="00F74A3C">
      <w:pPr>
        <w:widowControl w:val="0"/>
        <w:autoSpaceDE w:val="0"/>
        <w:autoSpaceDN w:val="0"/>
        <w:adjustRightInd w:val="0"/>
        <w:ind w:right="-2"/>
        <w:jc w:val="both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 w:rsidTr="009936E8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sz w:val="18"/>
                <w:szCs w:val="18"/>
                <w:lang w:val="en-GB"/>
              </w:rPr>
            </w:pPr>
            <w:r w:rsidRPr="00062A16"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 xml:space="preserve">• </w:t>
            </w:r>
            <w:r w:rsidRPr="00062A16">
              <w:rPr>
                <w:rFonts w:ascii="Arial Narrow" w:hAnsi="Arial Narrow" w:cs="Arial Narrow"/>
                <w:kern w:val="1"/>
                <w:lang w:val="en-GB"/>
              </w:rPr>
              <w:t>Date (from – to)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7C3386" w:rsidP="0083534B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October 2007</w:t>
            </w:r>
            <w:r w:rsidR="009B6DAE">
              <w:rPr>
                <w:rFonts w:ascii="Arial Narrow" w:hAnsi="Arial Narrow" w:cs="Arial Narrow"/>
                <w:kern w:val="1"/>
                <w:lang w:val="en-GB"/>
              </w:rPr>
              <w:t xml:space="preserve"> t</w:t>
            </w:r>
            <w:r w:rsidR="00742740">
              <w:rPr>
                <w:rFonts w:ascii="Arial Narrow" w:hAnsi="Arial Narrow" w:cs="Arial Narrow"/>
                <w:kern w:val="1"/>
                <w:lang w:val="en-GB"/>
              </w:rPr>
              <w:t xml:space="preserve">o </w:t>
            </w:r>
            <w:r w:rsidR="0083534B">
              <w:rPr>
                <w:rFonts w:ascii="Arial Narrow" w:hAnsi="Arial Narrow" w:cs="Arial Narrow"/>
                <w:kern w:val="1"/>
                <w:lang w:val="en-GB"/>
              </w:rPr>
              <w:t>date</w:t>
            </w:r>
          </w:p>
        </w:tc>
      </w:tr>
      <w:tr w:rsidR="00F74A3C" w:rsidRPr="00062A16" w:rsidTr="006708A4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 w:rsidP="00DF189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sz w:val="18"/>
                <w:szCs w:val="18"/>
                <w:lang w:val="en-GB"/>
              </w:rPr>
            </w:pPr>
            <w:r w:rsidRPr="00062A16"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 xml:space="preserve">• </w:t>
            </w:r>
            <w:r w:rsidR="00DF1894">
              <w:rPr>
                <w:rFonts w:ascii="Arial Narrow" w:hAnsi="Arial Narrow" w:cs="Arial Narrow"/>
                <w:kern w:val="1"/>
                <w:lang w:val="en-GB"/>
              </w:rPr>
              <w:t xml:space="preserve">Name and address of </w:t>
            </w: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university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F74A3C" w:rsidRPr="00062A16" w:rsidRDefault="009936E8" w:rsidP="006708A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University of Education, Lahore-Pakistan.</w:t>
            </w:r>
          </w:p>
        </w:tc>
      </w:tr>
      <w:tr w:rsidR="00F74A3C" w:rsidRPr="00062A16" w:rsidTr="009936E8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 w:rsidP="009B6D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 xml:space="preserve">• </w:t>
            </w:r>
            <w:r w:rsidR="009B6DAE">
              <w:rPr>
                <w:rFonts w:ascii="Arial Narrow" w:hAnsi="Arial Narrow" w:cs="Arial Narrow"/>
                <w:kern w:val="1"/>
                <w:lang w:val="en-GB"/>
              </w:rPr>
              <w:t>Position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7C3386" w:rsidP="003922D3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Lecturer Officer (BS 8</w:t>
            </w:r>
            <w:r w:rsidR="00742740">
              <w:rPr>
                <w:rFonts w:ascii="Arial Narrow" w:hAnsi="Arial Narrow" w:cs="Arial Narrow"/>
                <w:kern w:val="1"/>
                <w:lang w:val="en-GB"/>
              </w:rPr>
              <w:t>7)</w:t>
            </w:r>
          </w:p>
        </w:tc>
      </w:tr>
      <w:tr w:rsidR="00F74A3C" w:rsidRPr="00062A16" w:rsidTr="009936E8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sz w:val="18"/>
                <w:szCs w:val="18"/>
                <w:lang w:val="en-GB"/>
              </w:rPr>
            </w:pPr>
            <w:r w:rsidRPr="00062A16"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 xml:space="preserve">• </w:t>
            </w:r>
            <w:r w:rsidRPr="00062A16">
              <w:rPr>
                <w:rFonts w:ascii="Arial Narrow" w:hAnsi="Arial Narrow" w:cs="Arial Narrow"/>
                <w:kern w:val="1"/>
                <w:lang w:val="en-GB"/>
              </w:rPr>
              <w:t>Type of employment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2F08" w:rsidP="007C3386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ermanent</w:t>
            </w:r>
          </w:p>
        </w:tc>
      </w:tr>
    </w:tbl>
    <w:p w:rsidR="002A0CEC" w:rsidRPr="009B6DAE" w:rsidRDefault="002A0CE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14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025A9E" w:rsidRPr="00062A16" w:rsidTr="00590CF4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025A9E" w:rsidRPr="00025A9E" w:rsidRDefault="00D14206" w:rsidP="00590CF4">
            <w:pPr>
              <w:widowControl w:val="0"/>
              <w:autoSpaceDE w:val="0"/>
              <w:autoSpaceDN w:val="0"/>
              <w:adjustRightInd w:val="0"/>
              <w:spacing w:before="20" w:after="20"/>
              <w:ind w:right="31"/>
              <w:rPr>
                <w:b/>
                <w:i/>
                <w:iCs/>
                <w:kern w:val="1"/>
                <w:sz w:val="16"/>
                <w:szCs w:val="16"/>
                <w:lang w:val="en-GB"/>
              </w:rPr>
            </w:pPr>
            <w:r>
              <w:rPr>
                <w:rFonts w:ascii="Arial Narrow" w:hAnsi="Arial Narrow" w:cs="Arial Narrow"/>
                <w:b/>
                <w:kern w:val="1"/>
                <w:sz w:val="24"/>
                <w:szCs w:val="24"/>
                <w:lang w:val="en-GB"/>
              </w:rPr>
              <w:t>Major Duties and Tasks Performed</w:t>
            </w:r>
          </w:p>
          <w:p w:rsidR="00025A9E" w:rsidRPr="00062A16" w:rsidRDefault="00025A9E" w:rsidP="00590CF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025A9E" w:rsidRPr="00062A16" w:rsidRDefault="00025A9E" w:rsidP="00590CF4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025A9E" w:rsidRDefault="00A91690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</w:t>
            </w:r>
            <w:r w:rsidR="00D14206">
              <w:rPr>
                <w:rFonts w:ascii="Arial Narrow" w:hAnsi="Arial Narrow" w:cs="Arial Narrow"/>
                <w:kern w:val="1"/>
                <w:lang w:val="en-GB"/>
              </w:rPr>
              <w:t xml:space="preserve">Taught </w:t>
            </w:r>
            <w:r w:rsidR="005A440F">
              <w:rPr>
                <w:rFonts w:ascii="Arial Narrow" w:hAnsi="Arial Narrow" w:cs="Arial Narrow"/>
                <w:kern w:val="1"/>
                <w:lang w:val="en-GB"/>
              </w:rPr>
              <w:t xml:space="preserve">English </w:t>
            </w:r>
            <w:r w:rsidR="00D14206">
              <w:rPr>
                <w:rFonts w:ascii="Arial Narrow" w:hAnsi="Arial Narrow" w:cs="Arial Narrow"/>
                <w:kern w:val="1"/>
                <w:lang w:val="en-GB"/>
              </w:rPr>
              <w:t>language and literature courses at masters level</w:t>
            </w:r>
          </w:p>
          <w:p w:rsidR="005F5CBB" w:rsidRDefault="005A440F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</w:t>
            </w:r>
            <w:r w:rsidR="005F5CBB">
              <w:rPr>
                <w:rFonts w:ascii="Arial Narrow" w:hAnsi="Arial Narrow" w:cs="Arial Narrow"/>
                <w:kern w:val="1"/>
                <w:lang w:val="en-GB"/>
              </w:rPr>
              <w:t>Member of Toastmasters International</w:t>
            </w:r>
          </w:p>
          <w:p w:rsidR="00D14206" w:rsidRDefault="005F5CBB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</w:t>
            </w:r>
            <w:r w:rsidR="005A440F">
              <w:rPr>
                <w:rFonts w:ascii="Arial Narrow" w:hAnsi="Arial Narrow" w:cs="Arial Narrow"/>
                <w:kern w:val="1"/>
                <w:lang w:val="en-GB"/>
              </w:rPr>
              <w:t>Supervised a number of Thesis</w:t>
            </w:r>
          </w:p>
          <w:p w:rsidR="00CB1B1B" w:rsidRDefault="00CB1B1B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- Revised, Proof read and Edited BS English and MA English Scheme of Studies</w:t>
            </w:r>
          </w:p>
          <w:p w:rsidR="00EC5E15" w:rsidRDefault="00EC5E15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Working as internal </w:t>
            </w:r>
            <w:proofErr w:type="spellStart"/>
            <w:r>
              <w:rPr>
                <w:rFonts w:ascii="Arial Narrow" w:hAnsi="Arial Narrow" w:cs="Arial Narrow"/>
                <w:kern w:val="1"/>
                <w:lang w:val="en-GB"/>
              </w:rPr>
              <w:t>incharge</w:t>
            </w:r>
            <w:proofErr w:type="spellEnd"/>
            <w:r>
              <w:rPr>
                <w:rFonts w:ascii="Arial Narrow" w:hAnsi="Arial Narrow" w:cs="Arial Narrow"/>
                <w:kern w:val="1"/>
                <w:lang w:val="en-GB"/>
              </w:rPr>
              <w:t xml:space="preserve"> Examinations since 2014</w:t>
            </w:r>
          </w:p>
          <w:p w:rsidR="00EC5E15" w:rsidRDefault="00FE156D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- Worked</w:t>
            </w:r>
            <w:r w:rsidR="00EC5E15">
              <w:rPr>
                <w:rFonts w:ascii="Arial Narrow" w:hAnsi="Arial Narrow" w:cs="Arial Narrow"/>
                <w:kern w:val="1"/>
                <w:lang w:val="en-GB"/>
              </w:rPr>
              <w:t xml:space="preserve"> as Focal Person Prime Minister’s National Laptop Scheme since 2014</w:t>
            </w:r>
          </w:p>
          <w:p w:rsidR="00EC5E15" w:rsidRDefault="00EC5E15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</w:t>
            </w:r>
            <w:r w:rsidR="004248BF">
              <w:rPr>
                <w:rFonts w:ascii="Arial Narrow" w:hAnsi="Arial Narrow" w:cs="Arial Narrow"/>
                <w:kern w:val="1"/>
                <w:lang w:val="en-GB"/>
              </w:rPr>
              <w:t>Managing UMS (University Management System) at Campus Level</w:t>
            </w:r>
          </w:p>
          <w:p w:rsidR="004248BF" w:rsidRDefault="004248BF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Worked as Convener Registration Committee in National </w:t>
            </w:r>
            <w:r w:rsidR="005345D7">
              <w:rPr>
                <w:rFonts w:ascii="Arial Narrow" w:hAnsi="Arial Narrow" w:cs="Arial Narrow"/>
                <w:kern w:val="1"/>
                <w:lang w:val="en-GB"/>
              </w:rPr>
              <w:t xml:space="preserve">conference of 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English language and </w:t>
            </w:r>
            <w:r w:rsidR="00D73EF1">
              <w:rPr>
                <w:rFonts w:ascii="Arial Narrow" w:hAnsi="Arial Narrow" w:cs="Arial Narrow"/>
                <w:kern w:val="1"/>
                <w:lang w:val="en-GB"/>
              </w:rPr>
              <w:t xml:space="preserve">   </w:t>
            </w:r>
            <w:r w:rsidR="000B2D83">
              <w:rPr>
                <w:rFonts w:ascii="Arial Narrow" w:hAnsi="Arial Narrow" w:cs="Arial Narrow"/>
                <w:kern w:val="1"/>
                <w:lang w:val="en-GB"/>
              </w:rPr>
              <w:t xml:space="preserve">  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literature </w:t>
            </w:r>
            <w:r w:rsidR="005345D7">
              <w:rPr>
                <w:rFonts w:ascii="Arial Narrow" w:hAnsi="Arial Narrow" w:cs="Arial Narrow"/>
                <w:kern w:val="1"/>
                <w:lang w:val="en-GB"/>
              </w:rPr>
              <w:t>(NCELL).</w:t>
            </w:r>
          </w:p>
          <w:p w:rsidR="005345D7" w:rsidRDefault="00FE156D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-Worked</w:t>
            </w:r>
            <w:r w:rsidR="005345D7">
              <w:rPr>
                <w:rFonts w:ascii="Arial Narrow" w:hAnsi="Arial Narrow" w:cs="Arial Narrow"/>
                <w:kern w:val="1"/>
                <w:lang w:val="en-GB"/>
              </w:rPr>
              <w:t xml:space="preserve"> as Convener Registration Committee in </w:t>
            </w:r>
            <w:r w:rsidR="000950E3">
              <w:rPr>
                <w:rFonts w:ascii="Arial Narrow" w:hAnsi="Arial Narrow" w:cs="Arial Narrow"/>
                <w:kern w:val="1"/>
                <w:lang w:val="en-GB"/>
              </w:rPr>
              <w:t>International</w:t>
            </w:r>
            <w:r w:rsidR="005345D7">
              <w:rPr>
                <w:rFonts w:ascii="Arial Narrow" w:hAnsi="Arial Narrow" w:cs="Arial Narrow"/>
                <w:kern w:val="1"/>
                <w:lang w:val="en-GB"/>
              </w:rPr>
              <w:t xml:space="preserve"> Conference on English Language, Literature and Teaching (ICE</w:t>
            </w:r>
            <w:r w:rsidR="000950E3">
              <w:rPr>
                <w:rFonts w:ascii="Arial Narrow" w:hAnsi="Arial Narrow" w:cs="Arial Narrow"/>
                <w:kern w:val="1"/>
                <w:lang w:val="en-GB"/>
              </w:rPr>
              <w:t>L</w:t>
            </w:r>
            <w:r w:rsidR="005345D7">
              <w:rPr>
                <w:rFonts w:ascii="Arial Narrow" w:hAnsi="Arial Narrow" w:cs="Arial Narrow"/>
                <w:kern w:val="1"/>
                <w:lang w:val="en-GB"/>
              </w:rPr>
              <w:t>LT)</w:t>
            </w:r>
          </w:p>
          <w:p w:rsidR="00C55AD6" w:rsidRDefault="00C55AD6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 xml:space="preserve">- </w:t>
            </w:r>
            <w:proofErr w:type="spellStart"/>
            <w:r w:rsidR="00D73EF1">
              <w:rPr>
                <w:rFonts w:ascii="Arial Narrow" w:hAnsi="Arial Narrow"/>
              </w:rPr>
              <w:t>Organised</w:t>
            </w:r>
            <w:proofErr w:type="spellEnd"/>
            <w:r w:rsidR="00D73EF1">
              <w:rPr>
                <w:rFonts w:ascii="Arial Narrow" w:hAnsi="Arial Narrow"/>
              </w:rPr>
              <w:t xml:space="preserve"> many seminars and trained the teachers in few training programs.</w:t>
            </w:r>
          </w:p>
          <w:p w:rsidR="00F61BB0" w:rsidRDefault="00F61BB0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>- Working as Incharge Sports Committee of my Campus since 2016</w:t>
            </w:r>
          </w:p>
          <w:p w:rsidR="00FE156D" w:rsidRDefault="00FE156D" w:rsidP="00FE156D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-</w:t>
            </w:r>
            <w:proofErr w:type="spellStart"/>
            <w:r>
              <w:rPr>
                <w:rFonts w:ascii="Arial Narrow" w:hAnsi="Arial Narrow" w:cs="Arial Narrow"/>
                <w:kern w:val="1"/>
                <w:lang w:val="en-GB"/>
              </w:rPr>
              <w:t>Worki</w:t>
            </w:r>
            <w:r>
              <w:rPr>
                <w:rFonts w:ascii="Arial Narrow" w:hAnsi="Arial Narrow" w:cs="Arial Narrow"/>
                <w:kern w:val="1"/>
                <w:lang w:val="en-GB"/>
              </w:rPr>
              <w:t>ed</w:t>
            </w:r>
            <w:proofErr w:type="spellEnd"/>
            <w:r>
              <w:rPr>
                <w:rFonts w:ascii="Arial Narrow" w:hAnsi="Arial Narrow" w:cs="Arial Narrow"/>
                <w:kern w:val="1"/>
                <w:lang w:val="en-GB"/>
              </w:rPr>
              <w:t xml:space="preserve"> as Convener Registration Committee in International Conference </w:t>
            </w:r>
            <w:r>
              <w:rPr>
                <w:rFonts w:ascii="Arial Narrow" w:hAnsi="Arial Narrow" w:cs="Arial Narrow"/>
                <w:kern w:val="1"/>
                <w:lang w:val="en-GB"/>
              </w:rPr>
              <w:t>of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  <w:r>
              <w:rPr>
                <w:rFonts w:ascii="Arial Narrow" w:hAnsi="Arial Narrow" w:cs="Arial Narrow"/>
                <w:kern w:val="1"/>
                <w:lang w:val="en-GB"/>
              </w:rPr>
              <w:t>QEC</w:t>
            </w:r>
            <w:r w:rsidR="005C3077">
              <w:rPr>
                <w:rFonts w:ascii="Arial Narrow" w:hAnsi="Arial Narrow" w:cs="Arial Narrow"/>
                <w:kern w:val="1"/>
                <w:lang w:val="en-GB"/>
              </w:rPr>
              <w:t xml:space="preserve"> in 2019</w:t>
            </w:r>
          </w:p>
          <w:p w:rsidR="00FE156D" w:rsidRPr="00D73EF1" w:rsidRDefault="00FE156D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/>
              </w:rPr>
            </w:pPr>
          </w:p>
          <w:p w:rsidR="005A440F" w:rsidRPr="00062A16" w:rsidRDefault="005A440F" w:rsidP="00D1420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</w:tbl>
    <w:p w:rsidR="00025A9E" w:rsidRPr="00DF1894" w:rsidRDefault="00025A9E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F32799" w:rsidRDefault="00F74A3C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</w:pPr>
            <w:r w:rsidRPr="00062A16"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br w:type="page"/>
            </w:r>
            <w:r w:rsidRPr="00062A16">
              <w:rPr>
                <w:rFonts w:ascii="Arial Narrow" w:hAnsi="Arial Narrow" w:cs="Arial Narrow"/>
                <w:b/>
                <w:bCs/>
                <w:kern w:val="1"/>
                <w:sz w:val="24"/>
                <w:szCs w:val="24"/>
                <w:lang w:val="en-GB"/>
              </w:rPr>
              <w:t xml:space="preserve">Personal skills and competences </w:t>
            </w:r>
          </w:p>
        </w:tc>
      </w:tr>
    </w:tbl>
    <w:p w:rsidR="00F74A3C" w:rsidRPr="00DF1894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31"/>
              <w:rPr>
                <w:rFonts w:ascii="Arial Narrow" w:hAnsi="Arial Narrow" w:cs="Arial Narrow"/>
                <w:kern w:val="1"/>
                <w:sz w:val="24"/>
                <w:szCs w:val="24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sz w:val="22"/>
                <w:szCs w:val="22"/>
                <w:lang w:val="en-GB"/>
              </w:rPr>
              <w:t>Mother tongue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9936E8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b/>
                <w:bCs/>
                <w:kern w:val="1"/>
                <w:lang w:val="en-GB"/>
              </w:rPr>
            </w:pPr>
            <w:r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>Urdu</w:t>
            </w:r>
          </w:p>
        </w:tc>
      </w:tr>
    </w:tbl>
    <w:p w:rsidR="00F74A3C" w:rsidRPr="00DF1894" w:rsidRDefault="00F74A3C">
      <w:pPr>
        <w:widowControl w:val="0"/>
        <w:autoSpaceDE w:val="0"/>
        <w:autoSpaceDN w:val="0"/>
        <w:adjustRightInd w:val="0"/>
        <w:spacing w:before="20" w:after="20"/>
        <w:ind w:right="-2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 w:rsidTr="0000518C">
        <w:trPr>
          <w:gridAfter w:val="2"/>
          <w:wAfter w:w="7513" w:type="dxa"/>
        </w:trPr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ind w:right="-2"/>
              <w:rPr>
                <w:rFonts w:ascii="Arial Narrow" w:hAnsi="Arial Narrow" w:cs="Arial Narrow"/>
                <w:kern w:val="1"/>
                <w:sz w:val="24"/>
                <w:szCs w:val="24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sz w:val="22"/>
                <w:szCs w:val="22"/>
                <w:lang w:val="en-GB"/>
              </w:rPr>
              <w:t>Other language(s)</w:t>
            </w:r>
          </w:p>
        </w:tc>
      </w:tr>
      <w:tr w:rsidR="00F74A3C" w:rsidRPr="00062A16" w:rsidTr="0000518C">
        <w:tblPrEx>
          <w:tblBorders>
            <w:bottom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tabs>
                <w:tab w:val="left" w:pos="-1418"/>
              </w:tabs>
              <w:autoSpaceDE w:val="0"/>
              <w:autoSpaceDN w:val="0"/>
              <w:adjustRightInd w:val="0"/>
              <w:spacing w:before="20" w:after="20"/>
              <w:ind w:right="31"/>
              <w:jc w:val="right"/>
              <w:rPr>
                <w:rFonts w:ascii="Arial Narrow" w:hAnsi="Arial Narrow" w:cs="Arial Narrow"/>
                <w:b/>
                <w:bCs/>
                <w:kern w:val="1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9936E8" w:rsidP="00387D6D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b/>
                <w:bCs/>
                <w:kern w:val="1"/>
                <w:lang w:val="en-GB"/>
              </w:rPr>
            </w:pPr>
            <w:r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>English</w:t>
            </w:r>
            <w:r w:rsidR="00387D6D">
              <w:rPr>
                <w:rFonts w:ascii="Arial Narrow" w:hAnsi="Arial Narrow" w:cs="Arial Narrow"/>
                <w:b/>
                <w:bCs/>
                <w:kern w:val="1"/>
                <w:lang w:val="en-GB"/>
              </w:rPr>
              <w:t xml:space="preserve">       </w:t>
            </w:r>
          </w:p>
        </w:tc>
      </w:tr>
      <w:tr w:rsidR="00F74A3C" w:rsidRPr="00062A16" w:rsidTr="0000518C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tabs>
                <w:tab w:val="left" w:pos="-1418"/>
              </w:tabs>
              <w:autoSpaceDE w:val="0"/>
              <w:autoSpaceDN w:val="0"/>
              <w:adjustRightInd w:val="0"/>
              <w:spacing w:before="20" w:after="20"/>
              <w:ind w:right="31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• reading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9472C0" w:rsidP="00387D6D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roficient</w:t>
            </w:r>
            <w:r w:rsidR="004632BA">
              <w:rPr>
                <w:rFonts w:ascii="Arial Narrow" w:hAnsi="Arial Narrow" w:cs="Arial Narrow"/>
                <w:kern w:val="1"/>
                <w:lang w:val="en-GB"/>
              </w:rPr>
              <w:t xml:space="preserve">       </w:t>
            </w:r>
          </w:p>
        </w:tc>
      </w:tr>
      <w:tr w:rsidR="00F74A3C" w:rsidRPr="00062A16" w:rsidTr="0000518C">
        <w:tblPrEx>
          <w:tblBorders>
            <w:top w:val="none" w:sz="0" w:space="0" w:color="auto"/>
            <w:bottom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31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 xml:space="preserve">• writing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9472C0" w:rsidP="00387D6D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roficient</w:t>
            </w:r>
            <w:r w:rsidR="00F74A3C" w:rsidRPr="00062A16"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  <w:r w:rsidR="004632BA">
              <w:rPr>
                <w:rFonts w:ascii="Arial Narrow" w:hAnsi="Arial Narrow" w:cs="Arial Narrow"/>
                <w:kern w:val="1"/>
                <w:lang w:val="en-GB"/>
              </w:rPr>
              <w:t xml:space="preserve">      </w:t>
            </w:r>
          </w:p>
        </w:tc>
      </w:tr>
      <w:tr w:rsidR="00F74A3C" w:rsidRPr="00062A16" w:rsidTr="0000518C">
        <w:tblPrEx>
          <w:tblBorders>
            <w:top w:val="none" w:sz="0" w:space="0" w:color="auto"/>
          </w:tblBorders>
        </w:tblPrEx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tabs>
                <w:tab w:val="left" w:pos="-1418"/>
              </w:tabs>
              <w:autoSpaceDE w:val="0"/>
              <w:autoSpaceDN w:val="0"/>
              <w:adjustRightInd w:val="0"/>
              <w:spacing w:before="20" w:after="20"/>
              <w:ind w:right="31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lang w:val="en-GB"/>
              </w:rPr>
              <w:t>• speaking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9472C0" w:rsidP="00387D6D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Proficient</w:t>
            </w:r>
            <w:r w:rsidR="004632BA">
              <w:rPr>
                <w:rFonts w:ascii="Arial Narrow" w:hAnsi="Arial Narrow" w:cs="Arial Narrow"/>
                <w:kern w:val="1"/>
                <w:lang w:val="en-GB"/>
              </w:rPr>
              <w:t xml:space="preserve">      </w:t>
            </w:r>
            <w:r>
              <w:rPr>
                <w:rFonts w:ascii="Arial Narrow" w:hAnsi="Arial Narrow" w:cs="Arial Narrow"/>
                <w:kern w:val="1"/>
                <w:lang w:val="en-GB"/>
              </w:rPr>
              <w:t xml:space="preserve"> </w:t>
            </w:r>
          </w:p>
        </w:tc>
      </w:tr>
    </w:tbl>
    <w:p w:rsidR="00F74A3C" w:rsidRPr="00DF1894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0" w:type="auto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61BB0">
            <w:pPr>
              <w:widowControl w:val="0"/>
              <w:autoSpaceDE w:val="0"/>
              <w:autoSpaceDN w:val="0"/>
              <w:adjustRightInd w:val="0"/>
              <w:spacing w:before="20" w:after="20"/>
              <w:ind w:right="31"/>
              <w:rPr>
                <w:rFonts w:ascii="Arial Narrow" w:hAnsi="Arial Narrow" w:cs="Arial Narrow"/>
                <w:kern w:val="1"/>
                <w:sz w:val="22"/>
                <w:szCs w:val="22"/>
                <w:lang w:val="en-GB"/>
              </w:rPr>
            </w:pPr>
            <w:r>
              <w:rPr>
                <w:rFonts w:ascii="Arial Narrow" w:hAnsi="Arial Narrow" w:cs="Arial Narrow"/>
                <w:kern w:val="1"/>
                <w:sz w:val="24"/>
                <w:szCs w:val="24"/>
                <w:lang w:val="en-GB"/>
              </w:rPr>
              <w:t>Outstanding Personal Achievements</w:t>
            </w:r>
          </w:p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31"/>
              <w:rPr>
                <w:rFonts w:ascii="Arial Narrow" w:hAnsi="Arial Narrow" w:cs="Arial Narrow"/>
                <w:i/>
                <w:iCs/>
                <w:kern w:val="1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61BB0" w:rsidRPr="004833FA" w:rsidRDefault="00F61BB0" w:rsidP="003712E7">
            <w:pPr>
              <w:numPr>
                <w:ilvl w:val="0"/>
                <w:numId w:val="4"/>
              </w:numPr>
              <w:tabs>
                <w:tab w:val="clear" w:pos="1080"/>
                <w:tab w:val="num" w:pos="255"/>
              </w:tabs>
              <w:ind w:hanging="1005"/>
              <w:jc w:val="both"/>
              <w:rPr>
                <w:rFonts w:ascii="Arial Narrow" w:hAnsi="Arial Narrow"/>
                <w:kern w:val="28"/>
              </w:rPr>
            </w:pPr>
            <w:r w:rsidRPr="004833FA">
              <w:rPr>
                <w:rFonts w:ascii="Arial Narrow" w:hAnsi="Arial Narrow"/>
                <w:kern w:val="28"/>
              </w:rPr>
              <w:t>I won the story writing competition in Sub-region.</w:t>
            </w:r>
          </w:p>
          <w:p w:rsidR="00F61BB0" w:rsidRPr="004833FA" w:rsidRDefault="00F61BB0" w:rsidP="003712E7">
            <w:pPr>
              <w:numPr>
                <w:ilvl w:val="0"/>
                <w:numId w:val="4"/>
              </w:numPr>
              <w:tabs>
                <w:tab w:val="clear" w:pos="1080"/>
                <w:tab w:val="num" w:pos="255"/>
              </w:tabs>
              <w:ind w:hanging="1005"/>
              <w:jc w:val="both"/>
              <w:rPr>
                <w:rFonts w:ascii="Arial Narrow" w:hAnsi="Arial Narrow"/>
                <w:kern w:val="28"/>
              </w:rPr>
            </w:pPr>
            <w:r w:rsidRPr="004833FA">
              <w:rPr>
                <w:rFonts w:ascii="Arial Narrow" w:hAnsi="Arial Narrow"/>
                <w:kern w:val="28"/>
              </w:rPr>
              <w:t>I stood 1</w:t>
            </w:r>
            <w:r w:rsidRPr="004833FA">
              <w:rPr>
                <w:rFonts w:ascii="Arial Narrow" w:hAnsi="Arial Narrow"/>
                <w:kern w:val="28"/>
                <w:vertAlign w:val="superscript"/>
              </w:rPr>
              <w:t>st</w:t>
            </w:r>
            <w:r w:rsidRPr="004833FA">
              <w:rPr>
                <w:rFonts w:ascii="Arial Narrow" w:hAnsi="Arial Narrow"/>
                <w:kern w:val="28"/>
              </w:rPr>
              <w:t xml:space="preserve"> in class in my entire academic career.</w:t>
            </w:r>
          </w:p>
          <w:p w:rsidR="00F61BB0" w:rsidRPr="004833FA" w:rsidRDefault="00F61BB0" w:rsidP="003712E7">
            <w:pPr>
              <w:numPr>
                <w:ilvl w:val="0"/>
                <w:numId w:val="4"/>
              </w:numPr>
              <w:tabs>
                <w:tab w:val="clear" w:pos="1080"/>
                <w:tab w:val="num" w:pos="255"/>
              </w:tabs>
              <w:ind w:hanging="1005"/>
              <w:jc w:val="both"/>
              <w:rPr>
                <w:rFonts w:ascii="Arial Narrow" w:hAnsi="Arial Narrow"/>
                <w:kern w:val="28"/>
              </w:rPr>
            </w:pPr>
            <w:r w:rsidRPr="004833FA">
              <w:rPr>
                <w:rFonts w:ascii="Arial Narrow" w:hAnsi="Arial Narrow"/>
                <w:kern w:val="28"/>
              </w:rPr>
              <w:t>I topped Sargodha Board in Matriculation (Arts)</w:t>
            </w:r>
          </w:p>
          <w:p w:rsidR="00F61BB0" w:rsidRPr="004833FA" w:rsidRDefault="00F61BB0" w:rsidP="003712E7">
            <w:pPr>
              <w:numPr>
                <w:ilvl w:val="0"/>
                <w:numId w:val="4"/>
              </w:numPr>
              <w:tabs>
                <w:tab w:val="clear" w:pos="1080"/>
                <w:tab w:val="num" w:pos="255"/>
              </w:tabs>
              <w:ind w:hanging="1005"/>
              <w:jc w:val="both"/>
              <w:rPr>
                <w:rFonts w:ascii="Arial Narrow" w:hAnsi="Arial Narrow"/>
                <w:kern w:val="28"/>
              </w:rPr>
            </w:pPr>
            <w:r w:rsidRPr="004833FA">
              <w:rPr>
                <w:rFonts w:ascii="Arial Narrow" w:hAnsi="Arial Narrow"/>
                <w:kern w:val="28"/>
              </w:rPr>
              <w:t>I topped Rawalpindi Board in Inter (Part-I).</w:t>
            </w:r>
          </w:p>
          <w:p w:rsidR="00F61BB0" w:rsidRPr="004833FA" w:rsidRDefault="00F61BB0" w:rsidP="003712E7">
            <w:pPr>
              <w:numPr>
                <w:ilvl w:val="0"/>
                <w:numId w:val="4"/>
              </w:numPr>
              <w:tabs>
                <w:tab w:val="clear" w:pos="1080"/>
                <w:tab w:val="num" w:pos="255"/>
              </w:tabs>
              <w:ind w:hanging="1005"/>
              <w:jc w:val="both"/>
              <w:rPr>
                <w:rFonts w:ascii="Arial Narrow" w:hAnsi="Arial Narrow"/>
                <w:kern w:val="28"/>
              </w:rPr>
            </w:pPr>
            <w:r w:rsidRPr="004833FA">
              <w:rPr>
                <w:rFonts w:ascii="Arial Narrow" w:hAnsi="Arial Narrow"/>
                <w:kern w:val="28"/>
              </w:rPr>
              <w:t>I topped my class in M.A English. (F.C College Lahore)</w:t>
            </w:r>
          </w:p>
          <w:p w:rsidR="00C55AD6" w:rsidRPr="00C55AD6" w:rsidRDefault="00C55AD6" w:rsidP="00C55AD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/>
              </w:rPr>
            </w:pPr>
          </w:p>
        </w:tc>
      </w:tr>
    </w:tbl>
    <w:p w:rsidR="00F74A3C" w:rsidRPr="00DF1894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 w:rsidTr="00F32799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0518C" w:rsidRDefault="00F74A3C" w:rsidP="0000518C">
            <w:pPr>
              <w:widowControl w:val="0"/>
              <w:autoSpaceDE w:val="0"/>
              <w:autoSpaceDN w:val="0"/>
              <w:adjustRightInd w:val="0"/>
              <w:spacing w:before="20" w:after="20"/>
              <w:ind w:right="31"/>
              <w:rPr>
                <w:rFonts w:ascii="Arial Narrow" w:hAnsi="Arial Narrow" w:cs="Arial Narrow"/>
                <w:kern w:val="1"/>
                <w:sz w:val="22"/>
                <w:szCs w:val="22"/>
                <w:lang w:val="en-GB"/>
              </w:rPr>
            </w:pPr>
            <w:r w:rsidRPr="00062A16">
              <w:rPr>
                <w:rFonts w:ascii="Arial Narrow" w:hAnsi="Arial Narrow" w:cs="Arial Narrow"/>
                <w:kern w:val="1"/>
                <w:sz w:val="24"/>
                <w:szCs w:val="24"/>
                <w:lang w:val="en-GB"/>
              </w:rPr>
              <w:t xml:space="preserve">Technical skills and competences 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30772A" w:rsidRDefault="00404D56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Microsoft Office</w:t>
            </w:r>
            <w:r w:rsidR="00CF0F61">
              <w:rPr>
                <w:rFonts w:ascii="Arial Narrow" w:hAnsi="Arial Narrow" w:cs="Arial Narrow"/>
                <w:kern w:val="1"/>
                <w:lang w:val="en-GB"/>
              </w:rPr>
              <w:t xml:space="preserve"> (Word, Excel</w:t>
            </w:r>
            <w:r w:rsidR="0092261C">
              <w:rPr>
                <w:rFonts w:ascii="Arial Narrow" w:hAnsi="Arial Narrow" w:cs="Arial Narrow"/>
                <w:kern w:val="1"/>
                <w:lang w:val="en-GB"/>
              </w:rPr>
              <w:t>, PowerPoint, Publisher)</w:t>
            </w:r>
          </w:p>
          <w:p w:rsidR="00F74A3C" w:rsidRPr="00062A16" w:rsidRDefault="003712E7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  <w:r>
              <w:rPr>
                <w:rFonts w:ascii="Arial Narrow" w:hAnsi="Arial Narrow" w:cs="Arial Narrow"/>
                <w:kern w:val="1"/>
                <w:lang w:val="en-GB"/>
              </w:rPr>
              <w:t>SPSS</w:t>
            </w:r>
          </w:p>
        </w:tc>
      </w:tr>
    </w:tbl>
    <w:p w:rsidR="00F74A3C" w:rsidRPr="00DF1894" w:rsidRDefault="00F74A3C">
      <w:pPr>
        <w:widowControl w:val="0"/>
        <w:autoSpaceDE w:val="0"/>
        <w:autoSpaceDN w:val="0"/>
        <w:adjustRightInd w:val="0"/>
        <w:ind w:right="-2"/>
        <w:rPr>
          <w:rFonts w:ascii="Arial Narrow" w:hAnsi="Arial Narrow" w:cs="Arial Narrow"/>
          <w:kern w:val="1"/>
          <w:sz w:val="8"/>
          <w:szCs w:val="8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74A3C" w:rsidRPr="00062A16" w:rsidTr="00593EE5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271208" w:rsidRDefault="00FC73AE" w:rsidP="00FC73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bCs/>
                <w:kern w:val="1"/>
                <w:sz w:val="24"/>
                <w:szCs w:val="24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sz w:val="24"/>
                <w:szCs w:val="24"/>
                <w:lang w:val="en-GB"/>
              </w:rPr>
              <w:t>Co-c</w:t>
            </w:r>
            <w:r w:rsidR="004833FA">
              <w:rPr>
                <w:rFonts w:ascii="Arial Narrow" w:hAnsi="Arial Narrow" w:cs="Arial Narrow"/>
                <w:bCs/>
                <w:kern w:val="1"/>
                <w:sz w:val="24"/>
                <w:szCs w:val="24"/>
                <w:lang w:val="en-GB"/>
              </w:rPr>
              <w:t>urricular Activities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74A3C" w:rsidRPr="00062A16" w:rsidRDefault="00F74A3C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4833FA" w:rsidRPr="004833FA" w:rsidRDefault="004833FA" w:rsidP="004833FA">
            <w:pPr>
              <w:numPr>
                <w:ilvl w:val="0"/>
                <w:numId w:val="5"/>
              </w:numPr>
              <w:tabs>
                <w:tab w:val="clear" w:pos="1080"/>
              </w:tabs>
              <w:ind w:left="345" w:hanging="270"/>
              <w:rPr>
                <w:rFonts w:ascii="Arial Narrow" w:hAnsi="Arial Narrow"/>
              </w:rPr>
            </w:pPr>
            <w:r w:rsidRPr="004833FA">
              <w:rPr>
                <w:rFonts w:ascii="Arial Narrow" w:hAnsi="Arial Narrow"/>
              </w:rPr>
              <w:t>I have served as the President of Musical Society of F.C College Lahore.</w:t>
            </w:r>
          </w:p>
          <w:p w:rsidR="004833FA" w:rsidRPr="004833FA" w:rsidRDefault="004833FA" w:rsidP="004833FA">
            <w:pPr>
              <w:numPr>
                <w:ilvl w:val="0"/>
                <w:numId w:val="5"/>
              </w:numPr>
              <w:tabs>
                <w:tab w:val="clear" w:pos="1080"/>
              </w:tabs>
              <w:ind w:left="345" w:hanging="270"/>
              <w:rPr>
                <w:rFonts w:ascii="Arial Narrow" w:hAnsi="Arial Narrow"/>
              </w:rPr>
            </w:pPr>
            <w:r w:rsidRPr="004833FA">
              <w:rPr>
                <w:rFonts w:ascii="Arial Narrow" w:hAnsi="Arial Narrow"/>
              </w:rPr>
              <w:t>I have been the Class Representative in my M.A Session.</w:t>
            </w:r>
          </w:p>
          <w:p w:rsidR="004833FA" w:rsidRPr="004833FA" w:rsidRDefault="004833FA" w:rsidP="004833FA">
            <w:pPr>
              <w:numPr>
                <w:ilvl w:val="0"/>
                <w:numId w:val="5"/>
              </w:numPr>
              <w:tabs>
                <w:tab w:val="clear" w:pos="1080"/>
              </w:tabs>
              <w:ind w:left="345" w:hanging="270"/>
              <w:rPr>
                <w:rFonts w:ascii="Arial Narrow" w:hAnsi="Arial Narrow"/>
              </w:rPr>
            </w:pPr>
            <w:r w:rsidRPr="004833FA">
              <w:rPr>
                <w:rFonts w:ascii="Arial Narrow" w:hAnsi="Arial Narrow"/>
              </w:rPr>
              <w:t>I also worked as the Vice-President of English Literary Circle.</w:t>
            </w:r>
          </w:p>
          <w:p w:rsidR="004833FA" w:rsidRPr="004833FA" w:rsidRDefault="004833FA" w:rsidP="004833FA">
            <w:pPr>
              <w:numPr>
                <w:ilvl w:val="0"/>
                <w:numId w:val="5"/>
              </w:numPr>
              <w:tabs>
                <w:tab w:val="clear" w:pos="1080"/>
              </w:tabs>
              <w:ind w:left="345" w:hanging="270"/>
              <w:rPr>
                <w:rFonts w:ascii="Arial Narrow" w:hAnsi="Arial Narrow"/>
              </w:rPr>
            </w:pPr>
            <w:r w:rsidRPr="004833FA">
              <w:rPr>
                <w:rFonts w:ascii="Arial Narrow" w:hAnsi="Arial Narrow"/>
              </w:rPr>
              <w:t>I have been the General Secretary of Forman Christian Environmental Club.</w:t>
            </w:r>
          </w:p>
          <w:p w:rsidR="00CE3EEE" w:rsidRPr="00062A16" w:rsidRDefault="00CE3EEE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</w:tbl>
    <w:p w:rsidR="00F74A3C" w:rsidRDefault="00F74A3C" w:rsidP="006715DF">
      <w:pPr>
        <w:tabs>
          <w:tab w:val="left" w:pos="6690"/>
        </w:tabs>
        <w:rPr>
          <w:rFonts w:ascii="Arial Narrow" w:hAnsi="Arial Narrow" w:cs="Arial Narrow"/>
          <w:lang w:val="en-GB"/>
        </w:rPr>
      </w:pPr>
    </w:p>
    <w:tbl>
      <w:tblPr>
        <w:tblW w:w="10456" w:type="dxa"/>
        <w:tblBorders>
          <w:top w:val="single" w:sz="6" w:space="0" w:color="BFBFBF"/>
          <w:left w:val="single" w:sz="6" w:space="0" w:color="BFBFBF"/>
          <w:bottom w:val="single" w:sz="6" w:space="0" w:color="BFBFBF"/>
          <w:right w:val="single" w:sz="6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C73AE" w:rsidRPr="00062A16" w:rsidTr="008305AE">
        <w:tc>
          <w:tcPr>
            <w:tcW w:w="29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C73AE" w:rsidRPr="00271208" w:rsidRDefault="00FC73AE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bCs/>
                <w:kern w:val="1"/>
                <w:sz w:val="24"/>
                <w:szCs w:val="24"/>
                <w:lang w:val="en-GB"/>
              </w:rPr>
            </w:pPr>
            <w:r>
              <w:rPr>
                <w:rFonts w:ascii="Arial Narrow" w:hAnsi="Arial Narrow" w:cs="Arial Narrow"/>
                <w:bCs/>
                <w:kern w:val="1"/>
                <w:sz w:val="24"/>
                <w:szCs w:val="24"/>
                <w:lang w:val="en-GB"/>
              </w:rPr>
              <w:t>Major Subjects Taught</w:t>
            </w:r>
          </w:p>
        </w:tc>
        <w:tc>
          <w:tcPr>
            <w:tcW w:w="2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FC73AE" w:rsidRPr="00062A16" w:rsidRDefault="00FC73AE" w:rsidP="008305AE">
            <w:pPr>
              <w:widowControl w:val="0"/>
              <w:autoSpaceDE w:val="0"/>
              <w:autoSpaceDN w:val="0"/>
              <w:adjustRightInd w:val="0"/>
              <w:spacing w:before="20" w:after="20"/>
              <w:ind w:right="-2"/>
              <w:jc w:val="right"/>
              <w:rPr>
                <w:rFonts w:ascii="Arial Narrow" w:hAnsi="Arial Narrow" w:cs="Arial Narrow"/>
                <w:kern w:val="1"/>
                <w:lang w:val="en-GB"/>
              </w:rPr>
            </w:pPr>
          </w:p>
        </w:tc>
        <w:tc>
          <w:tcPr>
            <w:tcW w:w="722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A81C0F" w:rsidRPr="00A81C0F" w:rsidRDefault="00AD4B59" w:rsidP="00A81C0F">
            <w:pPr>
              <w:spacing w:before="240"/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Out of many, </w:t>
            </w:r>
            <w:r w:rsidR="00A81C0F" w:rsidRPr="00A81C0F">
              <w:rPr>
                <w:rFonts w:ascii="Arial Narrow" w:hAnsi="Arial Narrow"/>
              </w:rPr>
              <w:t xml:space="preserve">I have taught </w:t>
            </w:r>
            <w:r>
              <w:rPr>
                <w:rFonts w:ascii="Arial Narrow" w:hAnsi="Arial Narrow"/>
              </w:rPr>
              <w:t>and enjoyed the</w:t>
            </w:r>
            <w:r w:rsidR="00A81C0F" w:rsidRPr="00A81C0F">
              <w:rPr>
                <w:rFonts w:ascii="Arial Narrow" w:hAnsi="Arial Narrow"/>
              </w:rPr>
              <w:t xml:space="preserve"> following courses to the best of students’ satisfaction:</w:t>
            </w:r>
          </w:p>
          <w:p w:rsidR="00A81C0F" w:rsidRPr="008344DD" w:rsidRDefault="00A81C0F" w:rsidP="008344DD">
            <w:pPr>
              <w:ind w:firstLine="720"/>
              <w:rPr>
                <w:rFonts w:ascii="Arial Narrow" w:hAnsi="Arial Narrow"/>
              </w:rPr>
            </w:pPr>
            <w:proofErr w:type="spellStart"/>
            <w:r w:rsidRPr="008344DD">
              <w:rPr>
                <w:rFonts w:ascii="Arial Narrow" w:hAnsi="Arial Narrow"/>
              </w:rPr>
              <w:t>i</w:t>
            </w:r>
            <w:proofErr w:type="spellEnd"/>
            <w:r w:rsidRPr="008344DD">
              <w:rPr>
                <w:rFonts w:ascii="Arial Narrow" w:hAnsi="Arial Narrow"/>
              </w:rPr>
              <w:t>). Classical Poetry:</w:t>
            </w:r>
          </w:p>
          <w:p w:rsidR="00A81C0F" w:rsidRPr="008344DD" w:rsidRDefault="00A81C0F" w:rsidP="008344DD">
            <w:pPr>
              <w:ind w:firstLine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ii). Romantic and Modern Poetry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iii). Prose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iv) American Literature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v) English Language Communication Skills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 xml:space="preserve">vi) </w:t>
            </w:r>
            <w:r w:rsidR="005D233D" w:rsidRPr="008344DD">
              <w:rPr>
                <w:rFonts w:ascii="Arial Narrow" w:hAnsi="Arial Narrow"/>
              </w:rPr>
              <w:t>18th Century Novel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vii) Methods of Teaching English at Secondary Level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viii) Functional English</w:t>
            </w:r>
          </w:p>
          <w:p w:rsidR="00A81C0F" w:rsidRPr="008344DD" w:rsidRDefault="00A81C0F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 xml:space="preserve">ix) Business Communication </w:t>
            </w:r>
          </w:p>
          <w:p w:rsidR="005D233D" w:rsidRPr="008344DD" w:rsidRDefault="005D233D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x) Greek and Roman Drama</w:t>
            </w:r>
          </w:p>
          <w:p w:rsidR="005D233D" w:rsidRPr="008344DD" w:rsidRDefault="005D233D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xi) Modern Novel</w:t>
            </w:r>
          </w:p>
          <w:p w:rsidR="005D233D" w:rsidRPr="008344DD" w:rsidRDefault="005D233D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xii) Introduction to Linguistics</w:t>
            </w:r>
          </w:p>
          <w:p w:rsidR="005D233D" w:rsidRPr="008344DD" w:rsidRDefault="005D233D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xiii) Psycholinguistics</w:t>
            </w:r>
          </w:p>
          <w:p w:rsidR="005D233D" w:rsidRPr="008344DD" w:rsidRDefault="005D233D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xiv) Sociolinguistics</w:t>
            </w:r>
          </w:p>
          <w:p w:rsidR="005D233D" w:rsidRDefault="00F42629" w:rsidP="008344DD">
            <w:pPr>
              <w:ind w:left="720"/>
              <w:rPr>
                <w:rFonts w:ascii="Arial Narrow" w:hAnsi="Arial Narrow"/>
              </w:rPr>
            </w:pPr>
            <w:r w:rsidRPr="008344DD">
              <w:rPr>
                <w:rFonts w:ascii="Arial Narrow" w:hAnsi="Arial Narrow"/>
              </w:rPr>
              <w:t>xv) Research Methodology</w:t>
            </w:r>
          </w:p>
          <w:p w:rsidR="008344DD" w:rsidRDefault="008344DD" w:rsidP="008344D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vi) Semantics &amp; Pragmatics</w:t>
            </w:r>
          </w:p>
          <w:p w:rsidR="008344DD" w:rsidRDefault="008344DD" w:rsidP="008344D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xvii) </w:t>
            </w:r>
            <w:r w:rsidR="00820447">
              <w:rPr>
                <w:rFonts w:ascii="Arial Narrow" w:hAnsi="Arial Narrow"/>
              </w:rPr>
              <w:t>Language, Culture and Identity</w:t>
            </w:r>
          </w:p>
          <w:p w:rsidR="00820447" w:rsidRDefault="00820447" w:rsidP="008344D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viii) Lexical Studies</w:t>
            </w:r>
          </w:p>
          <w:p w:rsidR="00820447" w:rsidRDefault="00820447" w:rsidP="008344D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xix) </w:t>
            </w:r>
            <w:r w:rsidR="00656333">
              <w:rPr>
                <w:rFonts w:ascii="Arial Narrow" w:hAnsi="Arial Narrow"/>
              </w:rPr>
              <w:t>Creative Writing</w:t>
            </w:r>
          </w:p>
          <w:p w:rsidR="00656333" w:rsidRPr="008344DD" w:rsidRDefault="00656333" w:rsidP="008344DD">
            <w:pPr>
              <w:ind w:left="72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xx) Academic Reading and Writing</w:t>
            </w:r>
          </w:p>
          <w:p w:rsidR="005D233D" w:rsidRPr="00A81C0F" w:rsidRDefault="005D233D" w:rsidP="00A81C0F">
            <w:pPr>
              <w:spacing w:before="240"/>
              <w:ind w:left="720"/>
              <w:rPr>
                <w:rFonts w:ascii="Arial Narrow" w:hAnsi="Arial Narrow"/>
                <w:b/>
              </w:rPr>
            </w:pPr>
          </w:p>
          <w:p w:rsidR="00FC73AE" w:rsidRPr="00062A16" w:rsidRDefault="00FC73AE" w:rsidP="008305AE">
            <w:pPr>
              <w:widowControl w:val="0"/>
              <w:tabs>
                <w:tab w:val="center" w:pos="4153"/>
                <w:tab w:val="right" w:pos="8306"/>
              </w:tabs>
              <w:autoSpaceDE w:val="0"/>
              <w:autoSpaceDN w:val="0"/>
              <w:adjustRightInd w:val="0"/>
              <w:spacing w:before="20" w:after="20"/>
              <w:ind w:right="-2"/>
              <w:rPr>
                <w:rFonts w:ascii="Arial Narrow" w:hAnsi="Arial Narrow" w:cs="Arial Narrow"/>
                <w:kern w:val="1"/>
                <w:lang w:val="en-GB"/>
              </w:rPr>
            </w:pPr>
          </w:p>
        </w:tc>
      </w:tr>
    </w:tbl>
    <w:p w:rsidR="00FC73AE" w:rsidRPr="006715DF" w:rsidRDefault="00FC73AE" w:rsidP="006715DF">
      <w:pPr>
        <w:tabs>
          <w:tab w:val="left" w:pos="6690"/>
        </w:tabs>
        <w:rPr>
          <w:rFonts w:ascii="Arial Narrow" w:hAnsi="Arial Narrow" w:cs="Arial Narrow"/>
          <w:lang w:val="en-GB"/>
        </w:rPr>
      </w:pPr>
    </w:p>
    <w:sectPr w:rsidR="00FC73AE" w:rsidRPr="006715DF" w:rsidSect="008241A2">
      <w:pgSz w:w="11905" w:h="16837"/>
      <w:pgMar w:top="851" w:right="1797" w:bottom="851" w:left="85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1F70D42"/>
    <w:multiLevelType w:val="hybridMultilevel"/>
    <w:tmpl w:val="7DF46472"/>
    <w:lvl w:ilvl="0" w:tplc="1D801846">
      <w:start w:val="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D0493"/>
    <w:multiLevelType w:val="hybridMultilevel"/>
    <w:tmpl w:val="DAF45AD8"/>
    <w:lvl w:ilvl="0" w:tplc="183CFE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2DF67A0D"/>
    <w:multiLevelType w:val="hybridMultilevel"/>
    <w:tmpl w:val="DAF45AD8"/>
    <w:lvl w:ilvl="0" w:tplc="183CFE9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362E32E6"/>
    <w:multiLevelType w:val="hybridMultilevel"/>
    <w:tmpl w:val="AA1C758E"/>
    <w:lvl w:ilvl="0" w:tplc="53E6252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3ABB63D4"/>
    <w:multiLevelType w:val="hybridMultilevel"/>
    <w:tmpl w:val="C360E89C"/>
    <w:lvl w:ilvl="0" w:tplc="AA3658D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44B805D4"/>
    <w:multiLevelType w:val="hybridMultilevel"/>
    <w:tmpl w:val="7B48D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D91B5C"/>
    <w:multiLevelType w:val="hybridMultilevel"/>
    <w:tmpl w:val="C360E89C"/>
    <w:lvl w:ilvl="0" w:tplc="AA3658D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TewMDc3NjGwNDVV0lEKTi0uzszPAykwNKgFAHmVtDgtAAAA"/>
  </w:docVars>
  <w:rsids>
    <w:rsidRoot w:val="00062A16"/>
    <w:rsid w:val="0000518C"/>
    <w:rsid w:val="000054AE"/>
    <w:rsid w:val="00006293"/>
    <w:rsid w:val="0001523C"/>
    <w:rsid w:val="0002495A"/>
    <w:rsid w:val="00025A9E"/>
    <w:rsid w:val="000441E7"/>
    <w:rsid w:val="00054B0C"/>
    <w:rsid w:val="00062A16"/>
    <w:rsid w:val="000716C9"/>
    <w:rsid w:val="00084AFB"/>
    <w:rsid w:val="00086DE7"/>
    <w:rsid w:val="000876C1"/>
    <w:rsid w:val="000950E3"/>
    <w:rsid w:val="000A3A5B"/>
    <w:rsid w:val="000B2D83"/>
    <w:rsid w:val="000F213B"/>
    <w:rsid w:val="000F725A"/>
    <w:rsid w:val="00103282"/>
    <w:rsid w:val="00117D4B"/>
    <w:rsid w:val="001444F1"/>
    <w:rsid w:val="00145E48"/>
    <w:rsid w:val="0015285C"/>
    <w:rsid w:val="001727A3"/>
    <w:rsid w:val="001733D2"/>
    <w:rsid w:val="00192135"/>
    <w:rsid w:val="001A65C0"/>
    <w:rsid w:val="001D5D9E"/>
    <w:rsid w:val="001E1B8E"/>
    <w:rsid w:val="001F025B"/>
    <w:rsid w:val="001F13CA"/>
    <w:rsid w:val="001F5044"/>
    <w:rsid w:val="00204600"/>
    <w:rsid w:val="00204903"/>
    <w:rsid w:val="00220CFD"/>
    <w:rsid w:val="00271208"/>
    <w:rsid w:val="00275B40"/>
    <w:rsid w:val="002A0CEC"/>
    <w:rsid w:val="002B540D"/>
    <w:rsid w:val="002B6DB9"/>
    <w:rsid w:val="002C060B"/>
    <w:rsid w:val="0030772A"/>
    <w:rsid w:val="0031199D"/>
    <w:rsid w:val="00313ADE"/>
    <w:rsid w:val="003522DC"/>
    <w:rsid w:val="003712E7"/>
    <w:rsid w:val="003868F8"/>
    <w:rsid w:val="00387D6D"/>
    <w:rsid w:val="003922D3"/>
    <w:rsid w:val="003A6AF7"/>
    <w:rsid w:val="003C111D"/>
    <w:rsid w:val="003D349B"/>
    <w:rsid w:val="003D78D7"/>
    <w:rsid w:val="003E1FF7"/>
    <w:rsid w:val="003E27CC"/>
    <w:rsid w:val="003E4C1B"/>
    <w:rsid w:val="003F0FEE"/>
    <w:rsid w:val="004044CF"/>
    <w:rsid w:val="00404D56"/>
    <w:rsid w:val="00421FF9"/>
    <w:rsid w:val="004248BF"/>
    <w:rsid w:val="00436614"/>
    <w:rsid w:val="00445C16"/>
    <w:rsid w:val="004461FD"/>
    <w:rsid w:val="00461BA4"/>
    <w:rsid w:val="004632BA"/>
    <w:rsid w:val="004833FA"/>
    <w:rsid w:val="004B15CB"/>
    <w:rsid w:val="004C4142"/>
    <w:rsid w:val="004E4702"/>
    <w:rsid w:val="00517D3C"/>
    <w:rsid w:val="00527663"/>
    <w:rsid w:val="00534532"/>
    <w:rsid w:val="005345D7"/>
    <w:rsid w:val="00542632"/>
    <w:rsid w:val="005923C0"/>
    <w:rsid w:val="00593EE5"/>
    <w:rsid w:val="005A1064"/>
    <w:rsid w:val="005A440F"/>
    <w:rsid w:val="005A5655"/>
    <w:rsid w:val="005B4F96"/>
    <w:rsid w:val="005B5D8F"/>
    <w:rsid w:val="005C3077"/>
    <w:rsid w:val="005D233D"/>
    <w:rsid w:val="005F5CBB"/>
    <w:rsid w:val="006174E7"/>
    <w:rsid w:val="00627B5B"/>
    <w:rsid w:val="00643A86"/>
    <w:rsid w:val="00656333"/>
    <w:rsid w:val="006708A4"/>
    <w:rsid w:val="006715DF"/>
    <w:rsid w:val="0067587C"/>
    <w:rsid w:val="0068363C"/>
    <w:rsid w:val="00691D6A"/>
    <w:rsid w:val="00695273"/>
    <w:rsid w:val="006A1849"/>
    <w:rsid w:val="006D29F7"/>
    <w:rsid w:val="00702322"/>
    <w:rsid w:val="007060D5"/>
    <w:rsid w:val="00711433"/>
    <w:rsid w:val="00714423"/>
    <w:rsid w:val="00717E64"/>
    <w:rsid w:val="00721E6C"/>
    <w:rsid w:val="00724682"/>
    <w:rsid w:val="00726B6E"/>
    <w:rsid w:val="00735368"/>
    <w:rsid w:val="00735BB2"/>
    <w:rsid w:val="00742740"/>
    <w:rsid w:val="007955DE"/>
    <w:rsid w:val="007B43FE"/>
    <w:rsid w:val="007C3386"/>
    <w:rsid w:val="007D3130"/>
    <w:rsid w:val="007D7315"/>
    <w:rsid w:val="007F6360"/>
    <w:rsid w:val="00801ABF"/>
    <w:rsid w:val="008125ED"/>
    <w:rsid w:val="00820447"/>
    <w:rsid w:val="008241A2"/>
    <w:rsid w:val="00824A6D"/>
    <w:rsid w:val="008278A5"/>
    <w:rsid w:val="0083125F"/>
    <w:rsid w:val="00831AFD"/>
    <w:rsid w:val="008344DD"/>
    <w:rsid w:val="0083534B"/>
    <w:rsid w:val="0083601D"/>
    <w:rsid w:val="008935FF"/>
    <w:rsid w:val="008D364D"/>
    <w:rsid w:val="008E72A5"/>
    <w:rsid w:val="0092261C"/>
    <w:rsid w:val="009435A8"/>
    <w:rsid w:val="009472C0"/>
    <w:rsid w:val="00966B36"/>
    <w:rsid w:val="00967E30"/>
    <w:rsid w:val="00974386"/>
    <w:rsid w:val="009855E0"/>
    <w:rsid w:val="009936E8"/>
    <w:rsid w:val="009B5463"/>
    <w:rsid w:val="009B6DAE"/>
    <w:rsid w:val="009D2A3F"/>
    <w:rsid w:val="009E7B49"/>
    <w:rsid w:val="009F11B2"/>
    <w:rsid w:val="009F4741"/>
    <w:rsid w:val="00A04CD0"/>
    <w:rsid w:val="00A20A43"/>
    <w:rsid w:val="00A4432D"/>
    <w:rsid w:val="00A46AB3"/>
    <w:rsid w:val="00A81C0F"/>
    <w:rsid w:val="00A91690"/>
    <w:rsid w:val="00AA0D1F"/>
    <w:rsid w:val="00AB5FA3"/>
    <w:rsid w:val="00AB7C63"/>
    <w:rsid w:val="00AC2B0C"/>
    <w:rsid w:val="00AD16EC"/>
    <w:rsid w:val="00AD4B59"/>
    <w:rsid w:val="00B01AB5"/>
    <w:rsid w:val="00B03FD4"/>
    <w:rsid w:val="00B04743"/>
    <w:rsid w:val="00B064B4"/>
    <w:rsid w:val="00B11E00"/>
    <w:rsid w:val="00B44BEE"/>
    <w:rsid w:val="00B5739D"/>
    <w:rsid w:val="00B61523"/>
    <w:rsid w:val="00B670CD"/>
    <w:rsid w:val="00B829E9"/>
    <w:rsid w:val="00B90EC8"/>
    <w:rsid w:val="00B95F5F"/>
    <w:rsid w:val="00BA3081"/>
    <w:rsid w:val="00BA7D87"/>
    <w:rsid w:val="00BC3688"/>
    <w:rsid w:val="00BD4DC6"/>
    <w:rsid w:val="00BE2068"/>
    <w:rsid w:val="00BE30D6"/>
    <w:rsid w:val="00C06948"/>
    <w:rsid w:val="00C30335"/>
    <w:rsid w:val="00C42848"/>
    <w:rsid w:val="00C516EA"/>
    <w:rsid w:val="00C55AD6"/>
    <w:rsid w:val="00C64681"/>
    <w:rsid w:val="00C866E8"/>
    <w:rsid w:val="00C96FAD"/>
    <w:rsid w:val="00CB1B1B"/>
    <w:rsid w:val="00CE3EEE"/>
    <w:rsid w:val="00CF0F61"/>
    <w:rsid w:val="00CF1DCA"/>
    <w:rsid w:val="00D1338D"/>
    <w:rsid w:val="00D14206"/>
    <w:rsid w:val="00D14E6D"/>
    <w:rsid w:val="00D33B46"/>
    <w:rsid w:val="00D50A00"/>
    <w:rsid w:val="00D5118F"/>
    <w:rsid w:val="00D67797"/>
    <w:rsid w:val="00D73EF1"/>
    <w:rsid w:val="00D95CA6"/>
    <w:rsid w:val="00D966FF"/>
    <w:rsid w:val="00DB60EF"/>
    <w:rsid w:val="00DC2FEA"/>
    <w:rsid w:val="00DF1894"/>
    <w:rsid w:val="00DF58D5"/>
    <w:rsid w:val="00E00166"/>
    <w:rsid w:val="00E20626"/>
    <w:rsid w:val="00E832DD"/>
    <w:rsid w:val="00E90D47"/>
    <w:rsid w:val="00EA3A63"/>
    <w:rsid w:val="00EA696C"/>
    <w:rsid w:val="00EB71D2"/>
    <w:rsid w:val="00EC5E15"/>
    <w:rsid w:val="00EF6E10"/>
    <w:rsid w:val="00F32799"/>
    <w:rsid w:val="00F33428"/>
    <w:rsid w:val="00F42629"/>
    <w:rsid w:val="00F61BB0"/>
    <w:rsid w:val="00F70DBB"/>
    <w:rsid w:val="00F72F08"/>
    <w:rsid w:val="00F74A3C"/>
    <w:rsid w:val="00FB0256"/>
    <w:rsid w:val="00FB4F0A"/>
    <w:rsid w:val="00FC648B"/>
    <w:rsid w:val="00FC73AE"/>
    <w:rsid w:val="00FC7ED3"/>
    <w:rsid w:val="00FE156D"/>
    <w:rsid w:val="00FF2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41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70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670C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511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0F61"/>
    <w:pPr>
      <w:ind w:left="720"/>
      <w:contextualSpacing/>
    </w:pPr>
  </w:style>
  <w:style w:type="paragraph" w:customStyle="1" w:styleId="Default">
    <w:name w:val="Default"/>
    <w:rsid w:val="003E27CC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41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70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670C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511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0F61"/>
    <w:pPr>
      <w:ind w:left="720"/>
      <w:contextualSpacing/>
    </w:pPr>
  </w:style>
  <w:style w:type="paragraph" w:customStyle="1" w:styleId="Default">
    <w:name w:val="Default"/>
    <w:rsid w:val="003E27CC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99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9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9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A04B5BA-19EE-4F11-AAB6-DF87002E1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14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O EUROPEO PER IL CURRICULUM VITAE</vt:lpstr>
    </vt:vector>
  </TitlesOfParts>
  <Company>SOLIDARIO</Company>
  <LinksUpToDate>false</LinksUpToDate>
  <CharactersWithSpaces>10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 EUROPEO PER IL CURRICULUM VITAE</dc:title>
  <dc:subject>Invito alla manifestazione d’interesse - ad utenti esperti nel settore dei servizi finanziari, al fine di concludere un contratto relativo alla prestazione di servizi nel campo del forum FIN-USE</dc:subject>
  <dc:creator>DG Mercato interno</dc:creator>
  <cp:keywords>formato europeo per il curriculum vitae , invito alla manifestazione d’interesse, registrazione,  valutazione e analisi, mercato interno, unione europea, ue</cp:keywords>
  <cp:lastModifiedBy>Jahanzeb Jahan</cp:lastModifiedBy>
  <cp:revision>12</cp:revision>
  <cp:lastPrinted>2019-06-26T02:30:00Z</cp:lastPrinted>
  <dcterms:created xsi:type="dcterms:W3CDTF">2019-06-25T03:07:00Z</dcterms:created>
  <dcterms:modified xsi:type="dcterms:W3CDTF">2019-06-26T02:31:00Z</dcterms:modified>
</cp:coreProperties>
</file>